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75480" w14:textId="77777777" w:rsidR="00566602" w:rsidRPr="001803C3" w:rsidRDefault="004A0EC8" w:rsidP="00713A59">
      <w:pPr>
        <w:tabs>
          <w:tab w:val="center" w:pos="4153"/>
        </w:tabs>
        <w:rPr>
          <w:rFonts w:ascii="Arial" w:hAnsi="Arial" w:cs="Arial"/>
          <w:b/>
          <w:sz w:val="22"/>
          <w:szCs w:val="22"/>
          <w:u w:val="single"/>
        </w:rPr>
      </w:pPr>
      <w:r w:rsidRPr="001803C3">
        <w:rPr>
          <w:rFonts w:ascii="Arial" w:hAnsi="Arial" w:cs="Arial"/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8E98AB3" wp14:editId="2B4F00A7">
                <wp:simplePos x="0" y="0"/>
                <wp:positionH relativeFrom="margin">
                  <wp:align>left</wp:align>
                </wp:positionH>
                <wp:positionV relativeFrom="paragraph">
                  <wp:posOffset>-145108</wp:posOffset>
                </wp:positionV>
                <wp:extent cx="5257800" cy="302400"/>
                <wp:effectExtent l="0" t="0" r="19050" b="2159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30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70C1FA" w14:textId="77777777" w:rsidR="00D02400" w:rsidRPr="000A10F8" w:rsidRDefault="00D02400" w:rsidP="0051256D">
                            <w:pPr>
                              <w:jc w:val="center"/>
                              <w:rPr>
                                <w:rFonts w:ascii="Arial Black" w:hAnsi="Arial Black"/>
                                <w:sz w:val="22"/>
                              </w:rPr>
                            </w:pPr>
                            <w:r w:rsidRPr="000A10F8">
                              <w:rPr>
                                <w:rFonts w:ascii="Arial Black" w:hAnsi="Arial Black"/>
                                <w:sz w:val="22"/>
                              </w:rPr>
                              <w:t>Job Description</w:t>
                            </w:r>
                          </w:p>
                          <w:p w14:paraId="43CE584E" w14:textId="77777777" w:rsidR="00D02400" w:rsidRPr="00B835D5" w:rsidRDefault="00D02400" w:rsidP="0051256D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8E98AB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-11.45pt;width:414pt;height:23.8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">
                <v:textbox>
                  <w:txbxContent>
                    <w:p w14:paraId="1F70C1FA" w14:textId="77777777" w:rsidR="00D02400" w:rsidRPr="000A10F8" w:rsidRDefault="00D02400" w:rsidP="0051256D">
                      <w:pPr>
                        <w:jc w:val="center"/>
                        <w:rPr>
                          <w:rFonts w:ascii="Arial Black" w:hAnsi="Arial Black"/>
                          <w:sz w:val="22"/>
                        </w:rPr>
                      </w:pPr>
                      <w:r w:rsidRPr="000A10F8">
                        <w:rPr>
                          <w:rFonts w:ascii="Arial Black" w:hAnsi="Arial Black"/>
                          <w:sz w:val="22"/>
                        </w:rPr>
                        <w:t>Job Description</w:t>
                      </w:r>
                    </w:p>
                    <w:p w14:paraId="43CE584E" w14:textId="77777777" w:rsidR="00D02400" w:rsidRPr="00B835D5" w:rsidRDefault="00D02400" w:rsidP="0051256D">
                      <w:pPr>
                        <w:rPr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pPr w:leftFromText="180" w:rightFromText="180" w:vertAnchor="text" w:tblpY="11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27"/>
        <w:gridCol w:w="6369"/>
      </w:tblGrid>
      <w:tr w:rsidR="005221B4" w:rsidRPr="001803C3" w14:paraId="5F9878A6" w14:textId="77777777" w:rsidTr="005221B4">
        <w:tc>
          <w:tcPr>
            <w:tcW w:w="1927" w:type="dxa"/>
          </w:tcPr>
          <w:p w14:paraId="19B46870" w14:textId="77777777" w:rsidR="005221B4" w:rsidRPr="001803C3" w:rsidRDefault="005221B4" w:rsidP="005221B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1803C3">
              <w:rPr>
                <w:rFonts w:ascii="Arial" w:hAnsi="Arial" w:cs="Arial"/>
                <w:b/>
                <w:sz w:val="22"/>
                <w:szCs w:val="22"/>
              </w:rPr>
              <w:t xml:space="preserve">Job title:  </w:t>
            </w:r>
          </w:p>
        </w:tc>
        <w:tc>
          <w:tcPr>
            <w:tcW w:w="6369" w:type="dxa"/>
          </w:tcPr>
          <w:p w14:paraId="391760ED" w14:textId="72821DE0" w:rsidR="005221B4" w:rsidRPr="001803C3" w:rsidRDefault="00DB2811" w:rsidP="005221B4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1803C3">
              <w:rPr>
                <w:rFonts w:ascii="Arial" w:hAnsi="Arial" w:cs="Arial"/>
                <w:sz w:val="22"/>
                <w:szCs w:val="22"/>
              </w:rPr>
              <w:t xml:space="preserve">Pet </w:t>
            </w:r>
            <w:r w:rsidR="005221B4" w:rsidRPr="001803C3">
              <w:rPr>
                <w:rFonts w:ascii="Arial" w:hAnsi="Arial" w:cs="Arial"/>
                <w:sz w:val="22"/>
                <w:szCs w:val="22"/>
              </w:rPr>
              <w:t xml:space="preserve">Shop </w:t>
            </w:r>
            <w:r w:rsidR="001E42D2" w:rsidRPr="001803C3">
              <w:rPr>
                <w:rFonts w:ascii="Arial" w:hAnsi="Arial" w:cs="Arial"/>
                <w:sz w:val="22"/>
                <w:szCs w:val="22"/>
              </w:rPr>
              <w:t xml:space="preserve">Assistant. </w:t>
            </w:r>
          </w:p>
          <w:p w14:paraId="50EE434B" w14:textId="77777777" w:rsidR="005221B4" w:rsidRPr="001803C3" w:rsidRDefault="005221B4" w:rsidP="005221B4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221B4" w:rsidRPr="001803C3" w14:paraId="046D676F" w14:textId="77777777" w:rsidTr="005221B4">
        <w:tc>
          <w:tcPr>
            <w:tcW w:w="1927" w:type="dxa"/>
          </w:tcPr>
          <w:p w14:paraId="7759616D" w14:textId="77777777" w:rsidR="005221B4" w:rsidRPr="001803C3" w:rsidRDefault="005221B4" w:rsidP="005221B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1803C3">
              <w:rPr>
                <w:rFonts w:ascii="Arial" w:hAnsi="Arial" w:cs="Arial"/>
                <w:b/>
                <w:sz w:val="22"/>
                <w:szCs w:val="22"/>
              </w:rPr>
              <w:t xml:space="preserve">Location: </w:t>
            </w:r>
          </w:p>
          <w:p w14:paraId="3AFB8CBB" w14:textId="77777777" w:rsidR="005221B4" w:rsidRPr="001803C3" w:rsidRDefault="005221B4" w:rsidP="005221B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6369" w:type="dxa"/>
          </w:tcPr>
          <w:p w14:paraId="5F52BEC5" w14:textId="1C353EDB" w:rsidR="005221B4" w:rsidRPr="001803C3" w:rsidRDefault="00843779" w:rsidP="005221B4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1803C3">
              <w:rPr>
                <w:rFonts w:ascii="Arial" w:hAnsi="Arial" w:cs="Arial"/>
                <w:sz w:val="22"/>
                <w:szCs w:val="22"/>
              </w:rPr>
              <w:t>Burns Pet Nutrition,</w:t>
            </w:r>
            <w:r w:rsidRPr="00C24444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C24444" w:rsidRPr="00C24444">
              <w:rPr>
                <w:rFonts w:ascii="Helvetica" w:hAnsi="Helvetica" w:cs="Helvetica"/>
                <w:color w:val="1C1E21"/>
                <w:sz w:val="22"/>
                <w:szCs w:val="22"/>
                <w:shd w:val="clear" w:color="auto" w:fill="FFFFFF"/>
              </w:rPr>
              <w:t>Moorfield Rd</w:t>
            </w:r>
            <w:r w:rsidR="00C24444">
              <w:rPr>
                <w:rFonts w:ascii="Helvetica" w:hAnsi="Helvetica" w:cs="Helvetica"/>
                <w:color w:val="1C1E21"/>
                <w:sz w:val="22"/>
                <w:szCs w:val="22"/>
                <w:shd w:val="clear" w:color="auto" w:fill="FFFFFF"/>
              </w:rPr>
              <w:t xml:space="preserve">, </w:t>
            </w:r>
            <w:r w:rsidR="00C24444" w:rsidRPr="00C24444">
              <w:rPr>
                <w:rFonts w:ascii="Helvetica" w:hAnsi="Helvetica" w:cs="Helvetica"/>
                <w:color w:val="1C1E21"/>
                <w:sz w:val="22"/>
                <w:szCs w:val="22"/>
                <w:shd w:val="clear" w:color="auto" w:fill="FFFFFF"/>
              </w:rPr>
              <w:t xml:space="preserve"> Narberth</w:t>
            </w:r>
            <w:r w:rsidR="00C24444">
              <w:rPr>
                <w:rFonts w:ascii="Helvetica" w:hAnsi="Helvetica" w:cs="Helvetica"/>
                <w:color w:val="1C1E21"/>
                <w:sz w:val="22"/>
                <w:szCs w:val="22"/>
                <w:shd w:val="clear" w:color="auto" w:fill="FFFFFF"/>
              </w:rPr>
              <w:t xml:space="preserve">, </w:t>
            </w:r>
            <w:r w:rsidR="00C24444" w:rsidRPr="00C24444">
              <w:rPr>
                <w:rFonts w:ascii="Helvetica" w:hAnsi="Helvetica" w:cs="Helvetica"/>
                <w:color w:val="1C1E21"/>
                <w:sz w:val="22"/>
                <w:szCs w:val="22"/>
                <w:shd w:val="clear" w:color="auto" w:fill="FFFFFF"/>
              </w:rPr>
              <w:t xml:space="preserve">SA67 7AB </w:t>
            </w:r>
          </w:p>
        </w:tc>
      </w:tr>
      <w:tr w:rsidR="005221B4" w:rsidRPr="001803C3" w14:paraId="1567A792" w14:textId="77777777" w:rsidTr="005221B4">
        <w:tc>
          <w:tcPr>
            <w:tcW w:w="1927" w:type="dxa"/>
          </w:tcPr>
          <w:p w14:paraId="7425B4F5" w14:textId="77777777" w:rsidR="005221B4" w:rsidRPr="001803C3" w:rsidRDefault="005221B4" w:rsidP="005221B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1803C3">
              <w:rPr>
                <w:rFonts w:ascii="Arial" w:hAnsi="Arial" w:cs="Arial"/>
                <w:b/>
                <w:sz w:val="22"/>
                <w:szCs w:val="22"/>
              </w:rPr>
              <w:t xml:space="preserve">Contract: </w:t>
            </w:r>
          </w:p>
        </w:tc>
        <w:tc>
          <w:tcPr>
            <w:tcW w:w="6369" w:type="dxa"/>
          </w:tcPr>
          <w:p w14:paraId="3F3605E0" w14:textId="0D786897" w:rsidR="00AE69D3" w:rsidRPr="001803C3" w:rsidRDefault="00DB2811" w:rsidP="005221B4">
            <w:pPr>
              <w:rPr>
                <w:rFonts w:ascii="Arial" w:hAnsi="Arial" w:cs="Arial"/>
                <w:sz w:val="22"/>
                <w:szCs w:val="22"/>
              </w:rPr>
            </w:pPr>
            <w:r w:rsidRPr="001803C3">
              <w:rPr>
                <w:rFonts w:ascii="Arial" w:hAnsi="Arial" w:cs="Arial"/>
                <w:sz w:val="22"/>
                <w:szCs w:val="22"/>
              </w:rPr>
              <w:t>Full-</w:t>
            </w:r>
            <w:r w:rsidR="00EB4244" w:rsidRPr="001803C3">
              <w:rPr>
                <w:rFonts w:ascii="Arial" w:hAnsi="Arial" w:cs="Arial"/>
                <w:sz w:val="22"/>
                <w:szCs w:val="22"/>
              </w:rPr>
              <w:t>t</w:t>
            </w:r>
            <w:r w:rsidRPr="001803C3">
              <w:rPr>
                <w:rFonts w:ascii="Arial" w:hAnsi="Arial" w:cs="Arial"/>
                <w:sz w:val="22"/>
                <w:szCs w:val="22"/>
              </w:rPr>
              <w:t xml:space="preserve">ime </w:t>
            </w:r>
            <w:r w:rsidR="00EB4244" w:rsidRPr="001803C3">
              <w:rPr>
                <w:rFonts w:ascii="Arial" w:hAnsi="Arial" w:cs="Arial"/>
                <w:sz w:val="22"/>
                <w:szCs w:val="22"/>
              </w:rPr>
              <w:t>p</w:t>
            </w:r>
            <w:r w:rsidRPr="001803C3">
              <w:rPr>
                <w:rFonts w:ascii="Arial" w:hAnsi="Arial" w:cs="Arial"/>
                <w:sz w:val="22"/>
                <w:szCs w:val="22"/>
              </w:rPr>
              <w:t>ermanent employment contract.</w:t>
            </w:r>
          </w:p>
          <w:p w14:paraId="314DEC1B" w14:textId="77777777" w:rsidR="005221B4" w:rsidRPr="001803C3" w:rsidRDefault="005221B4" w:rsidP="005221B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221B4" w:rsidRPr="001803C3" w14:paraId="34EDFDBC" w14:textId="77777777" w:rsidTr="005221B4">
        <w:tc>
          <w:tcPr>
            <w:tcW w:w="1927" w:type="dxa"/>
          </w:tcPr>
          <w:p w14:paraId="449444C3" w14:textId="77777777" w:rsidR="005221B4" w:rsidRPr="001803C3" w:rsidRDefault="005221B4" w:rsidP="005221B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1803C3">
              <w:rPr>
                <w:rFonts w:ascii="Arial" w:hAnsi="Arial" w:cs="Arial"/>
                <w:b/>
                <w:sz w:val="22"/>
                <w:szCs w:val="22"/>
              </w:rPr>
              <w:t xml:space="preserve">Hours: </w:t>
            </w:r>
          </w:p>
        </w:tc>
        <w:tc>
          <w:tcPr>
            <w:tcW w:w="6369" w:type="dxa"/>
          </w:tcPr>
          <w:p w14:paraId="058E093B" w14:textId="420F74DD" w:rsidR="00042F54" w:rsidRPr="001803C3" w:rsidRDefault="00C24444" w:rsidP="00042F5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30 </w:t>
            </w:r>
            <w:r w:rsidRPr="001803C3">
              <w:rPr>
                <w:rFonts w:ascii="Arial" w:hAnsi="Arial" w:cs="Arial"/>
              </w:rPr>
              <w:t>working</w:t>
            </w:r>
            <w:r w:rsidR="002F2B3B" w:rsidRPr="001803C3">
              <w:rPr>
                <w:rFonts w:ascii="Arial" w:hAnsi="Arial" w:cs="Arial"/>
              </w:rPr>
              <w:t xml:space="preserve"> </w:t>
            </w:r>
            <w:r w:rsidR="005221B4" w:rsidRPr="001803C3">
              <w:rPr>
                <w:rFonts w:ascii="Arial" w:hAnsi="Arial" w:cs="Arial"/>
              </w:rPr>
              <w:t xml:space="preserve">hours per week over </w:t>
            </w:r>
            <w:r w:rsidR="00CC7AFA">
              <w:rPr>
                <w:rFonts w:ascii="Arial" w:hAnsi="Arial" w:cs="Arial"/>
              </w:rPr>
              <w:t>4</w:t>
            </w:r>
            <w:r w:rsidR="005221B4" w:rsidRPr="001803C3">
              <w:rPr>
                <w:rFonts w:ascii="Arial" w:hAnsi="Arial" w:cs="Arial"/>
              </w:rPr>
              <w:t xml:space="preserve"> days</w:t>
            </w:r>
            <w:r>
              <w:rPr>
                <w:rFonts w:ascii="Arial" w:hAnsi="Arial" w:cs="Arial"/>
              </w:rPr>
              <w:t>.</w:t>
            </w:r>
            <w:r w:rsidR="002F2B3B" w:rsidRPr="001803C3">
              <w:rPr>
                <w:rFonts w:ascii="Arial" w:hAnsi="Arial" w:cs="Arial"/>
              </w:rPr>
              <w:t xml:space="preserve"> </w:t>
            </w:r>
          </w:p>
          <w:p w14:paraId="777DEBB0" w14:textId="77777777" w:rsidR="00042F54" w:rsidRPr="001803C3" w:rsidRDefault="00042F54" w:rsidP="00042F54">
            <w:pPr>
              <w:rPr>
                <w:rFonts w:ascii="Arial" w:hAnsi="Arial" w:cs="Arial"/>
              </w:rPr>
            </w:pPr>
          </w:p>
          <w:p w14:paraId="5C752973" w14:textId="2D151463" w:rsidR="00042F54" w:rsidRPr="001803C3" w:rsidRDefault="00305E43" w:rsidP="00042F54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tween Monday</w:t>
            </w:r>
            <w:r w:rsidR="0002707D">
              <w:rPr>
                <w:rFonts w:ascii="Arial" w:hAnsi="Arial" w:cs="Arial"/>
              </w:rPr>
              <w:t xml:space="preserve"> and </w:t>
            </w:r>
            <w:r w:rsidR="005A6CF7">
              <w:rPr>
                <w:rFonts w:ascii="Arial" w:hAnsi="Arial" w:cs="Arial"/>
              </w:rPr>
              <w:t xml:space="preserve">Saturday. </w:t>
            </w:r>
          </w:p>
          <w:p w14:paraId="4A8774CA" w14:textId="77777777" w:rsidR="00042F54" w:rsidRPr="001803C3" w:rsidRDefault="00042F54" w:rsidP="00042F54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 w:rsidRPr="001803C3">
              <w:rPr>
                <w:rFonts w:ascii="Arial" w:hAnsi="Arial" w:cs="Arial"/>
              </w:rPr>
              <w:t>W</w:t>
            </w:r>
            <w:r w:rsidR="002F2B3B" w:rsidRPr="001803C3">
              <w:rPr>
                <w:rFonts w:ascii="Arial" w:hAnsi="Arial" w:cs="Arial"/>
              </w:rPr>
              <w:t>ith varied working hours</w:t>
            </w:r>
            <w:r w:rsidRPr="001803C3">
              <w:rPr>
                <w:rFonts w:ascii="Arial" w:hAnsi="Arial" w:cs="Arial"/>
              </w:rPr>
              <w:t>.</w:t>
            </w:r>
          </w:p>
          <w:p w14:paraId="07383BE7" w14:textId="0F805D49" w:rsidR="005221B4" w:rsidRPr="001803C3" w:rsidRDefault="002F2B3B" w:rsidP="00042F54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</w:rPr>
            </w:pPr>
            <w:r w:rsidRPr="001803C3">
              <w:rPr>
                <w:rFonts w:ascii="Arial" w:hAnsi="Arial" w:cs="Arial"/>
              </w:rPr>
              <w:t>unpaid 30-minute</w:t>
            </w:r>
            <w:r w:rsidR="005221B4" w:rsidRPr="001803C3">
              <w:rPr>
                <w:rFonts w:ascii="Arial" w:hAnsi="Arial" w:cs="Arial"/>
              </w:rPr>
              <w:t xml:space="preserve"> lunch break each day. </w:t>
            </w:r>
          </w:p>
          <w:p w14:paraId="2565294C" w14:textId="37E27F3E" w:rsidR="002F2B3B" w:rsidRPr="001803C3" w:rsidRDefault="002F2B3B" w:rsidP="002F2B3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221B4" w:rsidRPr="001803C3" w14:paraId="62753C7D" w14:textId="77777777" w:rsidTr="005221B4">
        <w:tc>
          <w:tcPr>
            <w:tcW w:w="1927" w:type="dxa"/>
          </w:tcPr>
          <w:p w14:paraId="292BE6D2" w14:textId="77777777" w:rsidR="005221B4" w:rsidRPr="001803C3" w:rsidRDefault="005221B4" w:rsidP="005221B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1803C3">
              <w:rPr>
                <w:rFonts w:ascii="Arial" w:hAnsi="Arial" w:cs="Arial"/>
                <w:b/>
                <w:sz w:val="22"/>
                <w:szCs w:val="22"/>
              </w:rPr>
              <w:t>Accountable to:</w:t>
            </w:r>
          </w:p>
        </w:tc>
        <w:tc>
          <w:tcPr>
            <w:tcW w:w="6369" w:type="dxa"/>
          </w:tcPr>
          <w:p w14:paraId="4C56558B" w14:textId="44C3CDAE" w:rsidR="008B6F19" w:rsidRPr="001803C3" w:rsidRDefault="002F2B3B" w:rsidP="00047674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1803C3">
              <w:rPr>
                <w:rFonts w:ascii="Arial" w:hAnsi="Arial" w:cs="Arial"/>
                <w:sz w:val="22"/>
                <w:szCs w:val="22"/>
              </w:rPr>
              <w:t>Scott Peckham (</w:t>
            </w:r>
            <w:r w:rsidR="00B14446">
              <w:rPr>
                <w:rFonts w:ascii="Arial" w:hAnsi="Arial" w:cs="Arial"/>
                <w:sz w:val="22"/>
                <w:szCs w:val="22"/>
              </w:rPr>
              <w:t xml:space="preserve">Area </w:t>
            </w:r>
            <w:r w:rsidRPr="001803C3">
              <w:rPr>
                <w:rFonts w:ascii="Arial" w:hAnsi="Arial" w:cs="Arial"/>
                <w:sz w:val="22"/>
                <w:szCs w:val="22"/>
              </w:rPr>
              <w:t xml:space="preserve">Retail Manager). </w:t>
            </w:r>
          </w:p>
          <w:p w14:paraId="1442D1BF" w14:textId="67308B21" w:rsidR="00047674" w:rsidRPr="001803C3" w:rsidRDefault="00047674" w:rsidP="00047674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69D3" w:rsidRPr="001803C3" w14:paraId="0F523332" w14:textId="77777777" w:rsidTr="005221B4">
        <w:tc>
          <w:tcPr>
            <w:tcW w:w="1927" w:type="dxa"/>
          </w:tcPr>
          <w:p w14:paraId="7E3798A3" w14:textId="57AE1D65" w:rsidR="00AE69D3" w:rsidRPr="001803C3" w:rsidRDefault="00AE69D3" w:rsidP="005221B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1803C3">
              <w:rPr>
                <w:rFonts w:ascii="Arial" w:hAnsi="Arial" w:cs="Arial"/>
                <w:b/>
                <w:sz w:val="22"/>
                <w:szCs w:val="22"/>
              </w:rPr>
              <w:t>Salary:</w:t>
            </w:r>
          </w:p>
        </w:tc>
        <w:tc>
          <w:tcPr>
            <w:tcW w:w="6369" w:type="dxa"/>
          </w:tcPr>
          <w:p w14:paraId="5B035BD7" w14:textId="3EB7E82C" w:rsidR="002F2B3B" w:rsidRPr="001803C3" w:rsidRDefault="00DE0B9B" w:rsidP="005221B4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1803C3">
              <w:rPr>
                <w:rFonts w:ascii="Arial" w:hAnsi="Arial" w:cs="Arial"/>
                <w:sz w:val="22"/>
                <w:szCs w:val="22"/>
              </w:rPr>
              <w:t>£</w:t>
            </w:r>
            <w:r w:rsidR="002F2B3B" w:rsidRPr="001803C3">
              <w:rPr>
                <w:rFonts w:ascii="Arial" w:hAnsi="Arial" w:cs="Arial"/>
                <w:sz w:val="22"/>
                <w:szCs w:val="22"/>
              </w:rPr>
              <w:t>9.</w:t>
            </w:r>
            <w:r w:rsidR="006F2040">
              <w:rPr>
                <w:rFonts w:ascii="Arial" w:hAnsi="Arial" w:cs="Arial"/>
                <w:sz w:val="22"/>
                <w:szCs w:val="22"/>
              </w:rPr>
              <w:t>5</w:t>
            </w:r>
            <w:r w:rsidR="002F2B3B" w:rsidRPr="001803C3">
              <w:rPr>
                <w:rFonts w:ascii="Arial" w:hAnsi="Arial" w:cs="Arial"/>
                <w:sz w:val="22"/>
                <w:szCs w:val="22"/>
              </w:rPr>
              <w:t>0</w:t>
            </w:r>
            <w:r w:rsidR="00047674" w:rsidRPr="001803C3">
              <w:rPr>
                <w:rFonts w:ascii="Arial" w:hAnsi="Arial" w:cs="Arial"/>
                <w:sz w:val="22"/>
                <w:szCs w:val="22"/>
              </w:rPr>
              <w:t xml:space="preserve"> gross per hour.</w:t>
            </w:r>
          </w:p>
          <w:p w14:paraId="6C0269FA" w14:textId="5167D7B3" w:rsidR="00AE69D3" w:rsidRPr="001803C3" w:rsidRDefault="002F2B3B" w:rsidP="005221B4">
            <w:p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803C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We are proud to be an accredited Living Wage employer. </w:t>
            </w:r>
            <w:r w:rsidR="00047674" w:rsidRPr="001803C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3D3515" w:rsidRPr="001803C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  <w:p w14:paraId="35E78E7D" w14:textId="18E0329D" w:rsidR="008B6F19" w:rsidRPr="001803C3" w:rsidRDefault="008B6F19" w:rsidP="005221B4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F2B3B" w:rsidRPr="001803C3" w14:paraId="0DDE1119" w14:textId="77777777" w:rsidTr="005221B4">
        <w:tc>
          <w:tcPr>
            <w:tcW w:w="1927" w:type="dxa"/>
          </w:tcPr>
          <w:p w14:paraId="6A3BD9FB" w14:textId="77777777" w:rsidR="002F2B3B" w:rsidRPr="001803C3" w:rsidRDefault="002F2B3B" w:rsidP="002F2B3B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1803C3">
              <w:rPr>
                <w:rFonts w:ascii="Arial" w:hAnsi="Arial" w:cs="Arial"/>
                <w:b/>
                <w:sz w:val="22"/>
                <w:szCs w:val="22"/>
              </w:rPr>
              <w:t>How to apply:</w:t>
            </w:r>
          </w:p>
          <w:p w14:paraId="3FA0CB73" w14:textId="77777777" w:rsidR="002F2B3B" w:rsidRPr="001803C3" w:rsidRDefault="002F2B3B" w:rsidP="005221B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6369" w:type="dxa"/>
          </w:tcPr>
          <w:p w14:paraId="6BA7EF2C" w14:textId="2D6CF508" w:rsidR="002F2B3B" w:rsidRPr="001803C3" w:rsidRDefault="002F2B3B" w:rsidP="002F2B3B">
            <w:pPr>
              <w:tabs>
                <w:tab w:val="left" w:pos="-14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1803C3">
              <w:rPr>
                <w:rFonts w:ascii="Arial" w:hAnsi="Arial" w:cs="Arial"/>
                <w:sz w:val="22"/>
                <w:szCs w:val="22"/>
              </w:rPr>
              <w:t xml:space="preserve">Please send your current CV and cover letter to </w:t>
            </w:r>
            <w:r w:rsidR="001803C3" w:rsidRPr="001803C3">
              <w:rPr>
                <w:rFonts w:ascii="Arial" w:hAnsi="Arial" w:cs="Arial"/>
                <w:sz w:val="22"/>
                <w:szCs w:val="22"/>
              </w:rPr>
              <w:t>Luke Thomas</w:t>
            </w:r>
            <w:r w:rsidRPr="001803C3">
              <w:rPr>
                <w:rFonts w:ascii="Arial" w:hAnsi="Arial" w:cs="Arial"/>
                <w:sz w:val="22"/>
                <w:szCs w:val="22"/>
              </w:rPr>
              <w:t xml:space="preserve"> via email, in person or via post: </w:t>
            </w:r>
          </w:p>
          <w:p w14:paraId="248F5682" w14:textId="77777777" w:rsidR="002F2B3B" w:rsidRPr="001803C3" w:rsidRDefault="002F2B3B" w:rsidP="002F2B3B">
            <w:pPr>
              <w:tabs>
                <w:tab w:val="left" w:pos="-1440"/>
              </w:tabs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7CC2814" w14:textId="77777777" w:rsidR="002F2B3B" w:rsidRPr="001803C3" w:rsidRDefault="002F2B3B" w:rsidP="002F2B3B">
            <w:pPr>
              <w:pStyle w:val="ListParagraph"/>
              <w:numPr>
                <w:ilvl w:val="0"/>
                <w:numId w:val="22"/>
              </w:numPr>
              <w:tabs>
                <w:tab w:val="left" w:pos="-1440"/>
              </w:tabs>
              <w:jc w:val="both"/>
              <w:rPr>
                <w:rFonts w:ascii="Arial" w:hAnsi="Arial" w:cs="Arial"/>
                <w:b/>
              </w:rPr>
            </w:pPr>
            <w:r w:rsidRPr="001803C3">
              <w:rPr>
                <w:rFonts w:ascii="Arial" w:hAnsi="Arial" w:cs="Arial"/>
              </w:rPr>
              <w:t xml:space="preserve">Burns Pet Nutrition Ltd, 99 Ferry Road, </w:t>
            </w:r>
            <w:proofErr w:type="spellStart"/>
            <w:r w:rsidRPr="001803C3">
              <w:rPr>
                <w:rFonts w:ascii="Arial" w:hAnsi="Arial" w:cs="Arial"/>
              </w:rPr>
              <w:t>Kidwelly</w:t>
            </w:r>
            <w:proofErr w:type="spellEnd"/>
            <w:r w:rsidRPr="001803C3">
              <w:rPr>
                <w:rFonts w:ascii="Arial" w:hAnsi="Arial" w:cs="Arial"/>
              </w:rPr>
              <w:t>, Carmarthenshire, SA17 5EJ</w:t>
            </w:r>
          </w:p>
          <w:p w14:paraId="16A9DF09" w14:textId="0199D296" w:rsidR="002F2B3B" w:rsidRPr="001803C3" w:rsidRDefault="00430803" w:rsidP="002F2B3B">
            <w:pPr>
              <w:pStyle w:val="ListParagraph"/>
              <w:numPr>
                <w:ilvl w:val="0"/>
                <w:numId w:val="22"/>
              </w:numPr>
              <w:tabs>
                <w:tab w:val="left" w:pos="-1440"/>
              </w:tabs>
              <w:jc w:val="both"/>
              <w:rPr>
                <w:rFonts w:ascii="Arial" w:hAnsi="Arial" w:cs="Arial"/>
                <w:b/>
              </w:rPr>
            </w:pPr>
            <w:hyperlink r:id="rId8" w:history="1">
              <w:r w:rsidR="001803C3" w:rsidRPr="001803C3">
                <w:rPr>
                  <w:rStyle w:val="Hyperlink"/>
                  <w:rFonts w:ascii="Arial" w:hAnsi="Arial" w:cs="Arial"/>
                </w:rPr>
                <w:t>luke@burnspet.co.uk</w:t>
              </w:r>
            </w:hyperlink>
            <w:r w:rsidR="001803C3" w:rsidRPr="001803C3">
              <w:rPr>
                <w:rStyle w:val="Hyperlink"/>
                <w:rFonts w:ascii="Arial" w:hAnsi="Arial" w:cs="Arial"/>
              </w:rPr>
              <w:t xml:space="preserve"> </w:t>
            </w:r>
          </w:p>
        </w:tc>
      </w:tr>
      <w:tr w:rsidR="002F2B3B" w:rsidRPr="001803C3" w14:paraId="11838126" w14:textId="77777777" w:rsidTr="005221B4">
        <w:tc>
          <w:tcPr>
            <w:tcW w:w="1927" w:type="dxa"/>
          </w:tcPr>
          <w:p w14:paraId="4B56C57F" w14:textId="5AE386E8" w:rsidR="002F2B3B" w:rsidRPr="001803C3" w:rsidRDefault="002F2B3B" w:rsidP="005221B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1803C3">
              <w:rPr>
                <w:rFonts w:ascii="Arial" w:hAnsi="Arial" w:cs="Arial"/>
                <w:b/>
                <w:sz w:val="22"/>
                <w:szCs w:val="22"/>
              </w:rPr>
              <w:t>Closing date:</w:t>
            </w:r>
          </w:p>
          <w:p w14:paraId="419B65FB" w14:textId="20467DDA" w:rsidR="002F2B3B" w:rsidRPr="001803C3" w:rsidRDefault="002F2B3B" w:rsidP="005221B4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6369" w:type="dxa"/>
          </w:tcPr>
          <w:p w14:paraId="01A42747" w14:textId="2EF3E5E3" w:rsidR="002F2B3B" w:rsidRPr="001803C3" w:rsidRDefault="00117B3B" w:rsidP="00843779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dnesday 11</w:t>
            </w:r>
            <w:r w:rsidRPr="00117B3B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="00CC7AFA">
              <w:rPr>
                <w:rFonts w:ascii="Arial" w:hAnsi="Arial" w:cs="Arial"/>
                <w:sz w:val="22"/>
                <w:szCs w:val="22"/>
              </w:rPr>
              <w:t xml:space="preserve"> August 2021 at 5pm. </w:t>
            </w:r>
          </w:p>
        </w:tc>
      </w:tr>
    </w:tbl>
    <w:p w14:paraId="641DE9A4" w14:textId="77777777" w:rsidR="002F2B3B" w:rsidRPr="001803C3" w:rsidRDefault="002F2B3B" w:rsidP="009015CD">
      <w:pPr>
        <w:rPr>
          <w:rFonts w:ascii="Arial" w:hAnsi="Arial" w:cs="Arial"/>
          <w:b/>
          <w:sz w:val="22"/>
          <w:szCs w:val="22"/>
          <w:u w:val="single"/>
        </w:rPr>
      </w:pPr>
    </w:p>
    <w:p w14:paraId="1BACB543" w14:textId="469E78C7" w:rsidR="009015CD" w:rsidRPr="001803C3" w:rsidRDefault="000F723E" w:rsidP="009015CD">
      <w:pPr>
        <w:rPr>
          <w:rFonts w:ascii="Arial" w:hAnsi="Arial" w:cs="Arial"/>
          <w:b/>
          <w:sz w:val="22"/>
          <w:szCs w:val="22"/>
          <w:u w:val="single"/>
        </w:rPr>
      </w:pPr>
      <w:r w:rsidRPr="001803C3">
        <w:rPr>
          <w:rFonts w:ascii="Arial" w:hAnsi="Arial" w:cs="Arial"/>
          <w:b/>
          <w:sz w:val="22"/>
          <w:szCs w:val="22"/>
          <w:u w:val="single"/>
        </w:rPr>
        <w:t>Job Summary</w:t>
      </w:r>
    </w:p>
    <w:p w14:paraId="4BB292E5" w14:textId="77777777" w:rsidR="009129E6" w:rsidRPr="001803C3" w:rsidRDefault="009129E6" w:rsidP="009129E6">
      <w:pPr>
        <w:spacing w:line="360" w:lineRule="auto"/>
        <w:rPr>
          <w:rFonts w:ascii="Arial" w:hAnsi="Arial" w:cs="Arial"/>
          <w:sz w:val="16"/>
          <w:szCs w:val="22"/>
        </w:rPr>
      </w:pPr>
    </w:p>
    <w:p w14:paraId="7FD59435" w14:textId="77777777" w:rsidR="001803C3" w:rsidRPr="001803C3" w:rsidRDefault="006A163B" w:rsidP="00E40C8A">
      <w:pPr>
        <w:spacing w:line="360" w:lineRule="auto"/>
        <w:rPr>
          <w:rFonts w:ascii="Arial" w:hAnsi="Arial" w:cs="Arial"/>
          <w:sz w:val="22"/>
          <w:szCs w:val="22"/>
        </w:rPr>
      </w:pPr>
      <w:r w:rsidRPr="001803C3">
        <w:rPr>
          <w:rFonts w:ascii="Arial" w:hAnsi="Arial" w:cs="Arial"/>
          <w:sz w:val="22"/>
          <w:szCs w:val="22"/>
        </w:rPr>
        <w:t xml:space="preserve">Support the </w:t>
      </w:r>
      <w:r w:rsidR="002F2B3B" w:rsidRPr="001803C3">
        <w:rPr>
          <w:rFonts w:ascii="Arial" w:hAnsi="Arial" w:cs="Arial"/>
          <w:sz w:val="22"/>
          <w:szCs w:val="22"/>
        </w:rPr>
        <w:t xml:space="preserve">Retail Manager </w:t>
      </w:r>
      <w:r w:rsidRPr="001803C3">
        <w:rPr>
          <w:rFonts w:ascii="Arial" w:hAnsi="Arial" w:cs="Arial"/>
          <w:sz w:val="22"/>
          <w:szCs w:val="22"/>
        </w:rPr>
        <w:t xml:space="preserve">with </w:t>
      </w:r>
      <w:r w:rsidR="00171230" w:rsidRPr="001803C3">
        <w:rPr>
          <w:rFonts w:ascii="Arial" w:hAnsi="Arial" w:cs="Arial"/>
          <w:sz w:val="22"/>
          <w:szCs w:val="22"/>
        </w:rPr>
        <w:t xml:space="preserve">day-to-day </w:t>
      </w:r>
      <w:r w:rsidR="009129E6" w:rsidRPr="001803C3">
        <w:rPr>
          <w:rFonts w:ascii="Arial" w:hAnsi="Arial" w:cs="Arial"/>
          <w:sz w:val="22"/>
          <w:szCs w:val="22"/>
        </w:rPr>
        <w:t xml:space="preserve">retail </w:t>
      </w:r>
      <w:r w:rsidR="00171230" w:rsidRPr="001803C3">
        <w:rPr>
          <w:rFonts w:ascii="Arial" w:hAnsi="Arial" w:cs="Arial"/>
          <w:sz w:val="22"/>
          <w:szCs w:val="22"/>
        </w:rPr>
        <w:t>operations</w:t>
      </w:r>
      <w:r w:rsidR="00D70F0A" w:rsidRPr="001803C3">
        <w:rPr>
          <w:rFonts w:ascii="Arial" w:hAnsi="Arial" w:cs="Arial"/>
          <w:sz w:val="22"/>
          <w:szCs w:val="22"/>
        </w:rPr>
        <w:t xml:space="preserve"> and</w:t>
      </w:r>
      <w:r w:rsidR="00A22862" w:rsidRPr="001803C3">
        <w:rPr>
          <w:rFonts w:ascii="Arial" w:hAnsi="Arial" w:cs="Arial"/>
          <w:sz w:val="22"/>
          <w:szCs w:val="22"/>
        </w:rPr>
        <w:t xml:space="preserve"> to maintain consistently outstanding standard of customer service.</w:t>
      </w:r>
      <w:r w:rsidR="002F2B3B" w:rsidRPr="001803C3">
        <w:rPr>
          <w:rFonts w:ascii="Arial" w:hAnsi="Arial" w:cs="Arial"/>
          <w:sz w:val="22"/>
          <w:szCs w:val="22"/>
        </w:rPr>
        <w:t xml:space="preserve"> </w:t>
      </w:r>
    </w:p>
    <w:p w14:paraId="03BD7A8D" w14:textId="77777777" w:rsidR="001803C3" w:rsidRPr="001803C3" w:rsidRDefault="001803C3" w:rsidP="00E40C8A">
      <w:pPr>
        <w:spacing w:line="360" w:lineRule="auto"/>
        <w:rPr>
          <w:rFonts w:ascii="Arial" w:hAnsi="Arial" w:cs="Arial"/>
          <w:sz w:val="22"/>
          <w:szCs w:val="22"/>
        </w:rPr>
      </w:pPr>
    </w:p>
    <w:p w14:paraId="5C55C7B9" w14:textId="3FA3A353" w:rsidR="00E40C8A" w:rsidRPr="001803C3" w:rsidRDefault="00E40C8A" w:rsidP="00E40C8A">
      <w:pPr>
        <w:spacing w:line="360" w:lineRule="auto"/>
        <w:rPr>
          <w:rFonts w:ascii="Arial" w:hAnsi="Arial" w:cs="Arial"/>
          <w:sz w:val="22"/>
          <w:szCs w:val="22"/>
        </w:rPr>
      </w:pPr>
      <w:r w:rsidRPr="001803C3">
        <w:rPr>
          <w:rFonts w:ascii="Arial" w:hAnsi="Arial" w:cs="Arial"/>
          <w:sz w:val="22"/>
          <w:szCs w:val="22"/>
        </w:rPr>
        <w:t>A</w:t>
      </w:r>
      <w:r w:rsidRPr="001803C3">
        <w:rPr>
          <w:rFonts w:ascii="Arial" w:hAnsi="Arial" w:cs="Arial"/>
          <w:b/>
          <w:sz w:val="22"/>
          <w:szCs w:val="22"/>
        </w:rPr>
        <w:t xml:space="preserve"> </w:t>
      </w:r>
      <w:r w:rsidR="00A5285F" w:rsidRPr="001803C3">
        <w:rPr>
          <w:rFonts w:ascii="Arial" w:hAnsi="Arial" w:cs="Arial"/>
          <w:b/>
          <w:sz w:val="22"/>
          <w:szCs w:val="22"/>
        </w:rPr>
        <w:t>fully flexible approach to work</w:t>
      </w:r>
      <w:r w:rsidR="00A5285F" w:rsidRPr="001803C3">
        <w:rPr>
          <w:rFonts w:ascii="Arial" w:hAnsi="Arial" w:cs="Arial"/>
          <w:sz w:val="22"/>
          <w:szCs w:val="22"/>
        </w:rPr>
        <w:t xml:space="preserve"> is essential to the role including weekends, additional hours and cover unforeseen circumstances as required. </w:t>
      </w:r>
    </w:p>
    <w:p w14:paraId="473CE8F3" w14:textId="77777777" w:rsidR="00E40C8A" w:rsidRPr="001803C3" w:rsidRDefault="00E40C8A" w:rsidP="00AF76B7">
      <w:pPr>
        <w:rPr>
          <w:rFonts w:ascii="Arial" w:hAnsi="Arial" w:cs="Arial"/>
          <w:b/>
          <w:sz w:val="22"/>
          <w:szCs w:val="22"/>
          <w:u w:val="single"/>
        </w:rPr>
      </w:pPr>
    </w:p>
    <w:p w14:paraId="09156539" w14:textId="4E4EFC96" w:rsidR="00AF76B7" w:rsidRPr="001803C3" w:rsidRDefault="005F549D" w:rsidP="00AF76B7">
      <w:pPr>
        <w:rPr>
          <w:rFonts w:ascii="Arial" w:hAnsi="Arial" w:cs="Arial"/>
          <w:b/>
          <w:sz w:val="22"/>
          <w:szCs w:val="22"/>
          <w:u w:val="single"/>
        </w:rPr>
      </w:pPr>
      <w:r w:rsidRPr="001803C3">
        <w:rPr>
          <w:rFonts w:ascii="Arial" w:hAnsi="Arial" w:cs="Arial"/>
          <w:b/>
          <w:sz w:val="22"/>
          <w:szCs w:val="22"/>
          <w:u w:val="single"/>
        </w:rPr>
        <w:t>Key Responsibilities</w:t>
      </w:r>
    </w:p>
    <w:p w14:paraId="14D8E36C" w14:textId="77777777" w:rsidR="0022181D" w:rsidRPr="001803C3" w:rsidRDefault="0022181D" w:rsidP="006A163B">
      <w:pPr>
        <w:spacing w:line="360" w:lineRule="auto"/>
        <w:rPr>
          <w:rFonts w:ascii="Arial" w:hAnsi="Arial" w:cs="Arial"/>
          <w:sz w:val="16"/>
          <w:szCs w:val="22"/>
        </w:rPr>
      </w:pPr>
    </w:p>
    <w:p w14:paraId="5F99640C" w14:textId="77777777" w:rsidR="009129E6" w:rsidRPr="001803C3" w:rsidRDefault="009129E6" w:rsidP="009129E6">
      <w:pPr>
        <w:rPr>
          <w:rFonts w:ascii="Arial" w:hAnsi="Arial" w:cs="Arial"/>
          <w:b/>
          <w:sz w:val="22"/>
          <w:szCs w:val="22"/>
        </w:rPr>
      </w:pPr>
      <w:r w:rsidRPr="001803C3">
        <w:rPr>
          <w:rFonts w:ascii="Arial" w:hAnsi="Arial" w:cs="Arial"/>
          <w:b/>
          <w:sz w:val="22"/>
          <w:szCs w:val="22"/>
        </w:rPr>
        <w:t xml:space="preserve">Customer Service </w:t>
      </w:r>
    </w:p>
    <w:p w14:paraId="1AA01AF2" w14:textId="77777777" w:rsidR="009129E6" w:rsidRPr="001803C3" w:rsidRDefault="009129E6" w:rsidP="009129E6">
      <w:pPr>
        <w:spacing w:line="360" w:lineRule="auto"/>
        <w:rPr>
          <w:rFonts w:ascii="Arial" w:hAnsi="Arial" w:cs="Arial"/>
          <w:b/>
          <w:sz w:val="16"/>
          <w:szCs w:val="22"/>
          <w:u w:val="single"/>
        </w:rPr>
      </w:pPr>
    </w:p>
    <w:p w14:paraId="0B366FB0" w14:textId="01735383" w:rsidR="0005750F" w:rsidRPr="001803C3" w:rsidRDefault="0005750F" w:rsidP="0005750F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</w:rPr>
      </w:pPr>
      <w:r w:rsidRPr="001803C3">
        <w:rPr>
          <w:rFonts w:ascii="Arial" w:hAnsi="Arial" w:cs="Arial"/>
        </w:rPr>
        <w:t>Communicate the benefits of Burns products/services to customers and distribute promotional materials</w:t>
      </w:r>
      <w:r w:rsidR="00EB4244" w:rsidRPr="001803C3">
        <w:rPr>
          <w:rFonts w:ascii="Arial" w:hAnsi="Arial" w:cs="Arial"/>
        </w:rPr>
        <w:t>.</w:t>
      </w:r>
    </w:p>
    <w:p w14:paraId="42676823" w14:textId="77777777" w:rsidR="00187109" w:rsidRPr="001803C3" w:rsidRDefault="00187109" w:rsidP="008A70AD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</w:rPr>
      </w:pPr>
      <w:r w:rsidRPr="001803C3">
        <w:rPr>
          <w:rFonts w:ascii="Arial" w:hAnsi="Arial" w:cs="Arial"/>
        </w:rPr>
        <w:lastRenderedPageBreak/>
        <w:t xml:space="preserve">Process customer purchases and orders at the </w:t>
      </w:r>
      <w:r w:rsidR="000A10F8" w:rsidRPr="001803C3">
        <w:rPr>
          <w:rFonts w:ascii="Arial" w:hAnsi="Arial" w:cs="Arial"/>
        </w:rPr>
        <w:t xml:space="preserve">point of sale </w:t>
      </w:r>
      <w:r w:rsidRPr="001803C3">
        <w:rPr>
          <w:rFonts w:ascii="Arial" w:hAnsi="Arial" w:cs="Arial"/>
        </w:rPr>
        <w:t xml:space="preserve">accounting for petty cash, refunds and receipts. </w:t>
      </w:r>
    </w:p>
    <w:p w14:paraId="1412DF35" w14:textId="77777777" w:rsidR="008A70AD" w:rsidRPr="001803C3" w:rsidRDefault="008A70AD" w:rsidP="008A70AD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</w:rPr>
      </w:pPr>
      <w:r w:rsidRPr="001803C3">
        <w:rPr>
          <w:rFonts w:ascii="Arial" w:hAnsi="Arial" w:cs="Arial"/>
        </w:rPr>
        <w:t>Deal with</w:t>
      </w:r>
      <w:r w:rsidR="0005750F" w:rsidRPr="001803C3">
        <w:rPr>
          <w:rFonts w:ascii="Arial" w:hAnsi="Arial" w:cs="Arial"/>
        </w:rPr>
        <w:t xml:space="preserve"> customer enquiries </w:t>
      </w:r>
      <w:r w:rsidRPr="001803C3">
        <w:rPr>
          <w:rFonts w:ascii="Arial" w:hAnsi="Arial" w:cs="Arial"/>
        </w:rPr>
        <w:t>in a professional manner,</w:t>
      </w:r>
      <w:r w:rsidR="000A10F8" w:rsidRPr="001803C3">
        <w:rPr>
          <w:rFonts w:ascii="Arial" w:hAnsi="Arial" w:cs="Arial"/>
        </w:rPr>
        <w:t xml:space="preserve"> referring them to our Nutritional Helpline and</w:t>
      </w:r>
      <w:r w:rsidRPr="001803C3">
        <w:rPr>
          <w:rFonts w:ascii="Arial" w:hAnsi="Arial" w:cs="Arial"/>
        </w:rPr>
        <w:t xml:space="preserve"> </w:t>
      </w:r>
      <w:r w:rsidR="000A10F8" w:rsidRPr="001803C3">
        <w:rPr>
          <w:rFonts w:ascii="Arial" w:hAnsi="Arial" w:cs="Arial"/>
        </w:rPr>
        <w:t>liaise with other departments</w:t>
      </w:r>
      <w:r w:rsidR="0022181D" w:rsidRPr="001803C3">
        <w:rPr>
          <w:rFonts w:ascii="Arial" w:hAnsi="Arial" w:cs="Arial"/>
        </w:rPr>
        <w:t xml:space="preserve"> as</w:t>
      </w:r>
      <w:r w:rsidRPr="001803C3">
        <w:rPr>
          <w:rFonts w:ascii="Arial" w:hAnsi="Arial" w:cs="Arial"/>
        </w:rPr>
        <w:t xml:space="preserve"> required.  </w:t>
      </w:r>
    </w:p>
    <w:p w14:paraId="025436A3" w14:textId="394AB279" w:rsidR="008B6F19" w:rsidRPr="001803C3" w:rsidRDefault="006A163B" w:rsidP="00637083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</w:rPr>
      </w:pPr>
      <w:r w:rsidRPr="001803C3">
        <w:rPr>
          <w:rFonts w:ascii="Arial" w:hAnsi="Arial" w:cs="Arial"/>
        </w:rPr>
        <w:t xml:space="preserve">Support the </w:t>
      </w:r>
      <w:r w:rsidR="00236CE3" w:rsidRPr="001803C3">
        <w:rPr>
          <w:rFonts w:ascii="Arial" w:hAnsi="Arial" w:cs="Arial"/>
        </w:rPr>
        <w:t xml:space="preserve">Retail Manager </w:t>
      </w:r>
      <w:r w:rsidRPr="001803C3">
        <w:rPr>
          <w:rFonts w:ascii="Arial" w:hAnsi="Arial" w:cs="Arial"/>
        </w:rPr>
        <w:t xml:space="preserve">to continuously evaluate customer needs. </w:t>
      </w:r>
    </w:p>
    <w:p w14:paraId="176E4056" w14:textId="3F8F9502" w:rsidR="009129E6" w:rsidRPr="001803C3" w:rsidRDefault="00637083" w:rsidP="00637083">
      <w:pPr>
        <w:spacing w:line="360" w:lineRule="auto"/>
        <w:rPr>
          <w:rFonts w:ascii="Arial" w:hAnsi="Arial" w:cs="Arial"/>
          <w:b/>
          <w:sz w:val="22"/>
          <w:szCs w:val="22"/>
        </w:rPr>
      </w:pPr>
      <w:r w:rsidRPr="001803C3">
        <w:rPr>
          <w:rFonts w:ascii="Arial" w:hAnsi="Arial" w:cs="Arial"/>
          <w:b/>
          <w:sz w:val="22"/>
          <w:szCs w:val="22"/>
        </w:rPr>
        <w:t xml:space="preserve">Operational </w:t>
      </w:r>
    </w:p>
    <w:p w14:paraId="7BA6EAB8" w14:textId="77777777" w:rsidR="00D638EC" w:rsidRPr="001803C3" w:rsidRDefault="006A163B" w:rsidP="00D638EC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</w:rPr>
      </w:pPr>
      <w:r w:rsidRPr="001803C3">
        <w:rPr>
          <w:rFonts w:ascii="Arial" w:hAnsi="Arial" w:cs="Arial"/>
        </w:rPr>
        <w:t>G</w:t>
      </w:r>
      <w:r w:rsidR="0022181D" w:rsidRPr="001803C3">
        <w:rPr>
          <w:rFonts w:ascii="Arial" w:hAnsi="Arial" w:cs="Arial"/>
        </w:rPr>
        <w:t>eneral administrative duties</w:t>
      </w:r>
      <w:r w:rsidR="0038128C" w:rsidRPr="001803C3">
        <w:rPr>
          <w:rFonts w:ascii="Arial" w:hAnsi="Arial" w:cs="Arial"/>
        </w:rPr>
        <w:t xml:space="preserve"> </w:t>
      </w:r>
      <w:r w:rsidR="006D1935" w:rsidRPr="001803C3">
        <w:rPr>
          <w:rFonts w:ascii="Arial" w:hAnsi="Arial" w:cs="Arial"/>
        </w:rPr>
        <w:t xml:space="preserve">(e.g. </w:t>
      </w:r>
      <w:r w:rsidR="0038128C" w:rsidRPr="001803C3">
        <w:rPr>
          <w:rFonts w:ascii="Arial" w:hAnsi="Arial" w:cs="Arial"/>
        </w:rPr>
        <w:t>s</w:t>
      </w:r>
      <w:r w:rsidRPr="001803C3">
        <w:rPr>
          <w:rFonts w:ascii="Arial" w:hAnsi="Arial" w:cs="Arial"/>
        </w:rPr>
        <w:t>tock control</w:t>
      </w:r>
      <w:r w:rsidR="006D1935" w:rsidRPr="001803C3">
        <w:rPr>
          <w:rFonts w:ascii="Arial" w:hAnsi="Arial" w:cs="Arial"/>
        </w:rPr>
        <w:t>)</w:t>
      </w:r>
      <w:r w:rsidR="009129E6" w:rsidRPr="001803C3">
        <w:rPr>
          <w:rFonts w:ascii="Arial" w:hAnsi="Arial" w:cs="Arial"/>
        </w:rPr>
        <w:t xml:space="preserve">. </w:t>
      </w:r>
    </w:p>
    <w:p w14:paraId="4D879FFC" w14:textId="37664DFC" w:rsidR="009129E6" w:rsidRPr="001803C3" w:rsidRDefault="006A163B" w:rsidP="009129E6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</w:rPr>
      </w:pPr>
      <w:r w:rsidRPr="001803C3">
        <w:rPr>
          <w:rFonts w:ascii="Arial" w:hAnsi="Arial" w:cs="Arial"/>
        </w:rPr>
        <w:t>Support the</w:t>
      </w:r>
      <w:r w:rsidR="00A22862" w:rsidRPr="001803C3">
        <w:rPr>
          <w:rFonts w:ascii="Arial" w:hAnsi="Arial" w:cs="Arial"/>
        </w:rPr>
        <w:t xml:space="preserve"> </w:t>
      </w:r>
      <w:r w:rsidR="00236CE3" w:rsidRPr="001803C3">
        <w:rPr>
          <w:rFonts w:ascii="Arial" w:hAnsi="Arial" w:cs="Arial"/>
        </w:rPr>
        <w:t xml:space="preserve">Retail Manager </w:t>
      </w:r>
      <w:r w:rsidRPr="001803C3">
        <w:rPr>
          <w:rFonts w:ascii="Arial" w:hAnsi="Arial" w:cs="Arial"/>
        </w:rPr>
        <w:t>with securing</w:t>
      </w:r>
      <w:r w:rsidR="009129E6" w:rsidRPr="001803C3">
        <w:rPr>
          <w:rFonts w:ascii="Arial" w:hAnsi="Arial" w:cs="Arial"/>
        </w:rPr>
        <w:t xml:space="preserve"> the premises and stock loss prevention</w:t>
      </w:r>
      <w:r w:rsidR="0022181D" w:rsidRPr="001803C3">
        <w:rPr>
          <w:rFonts w:ascii="Arial" w:hAnsi="Arial" w:cs="Arial"/>
        </w:rPr>
        <w:t>.</w:t>
      </w:r>
    </w:p>
    <w:p w14:paraId="67116C39" w14:textId="77777777" w:rsidR="00685921" w:rsidRPr="001803C3" w:rsidRDefault="0091328C" w:rsidP="00EC6CCB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</w:rPr>
      </w:pPr>
      <w:r w:rsidRPr="001803C3">
        <w:rPr>
          <w:rFonts w:ascii="Arial" w:hAnsi="Arial" w:cs="Arial"/>
        </w:rPr>
        <w:t>Comply with releva</w:t>
      </w:r>
      <w:r w:rsidR="00D70F0A" w:rsidRPr="001803C3">
        <w:rPr>
          <w:rFonts w:ascii="Arial" w:hAnsi="Arial" w:cs="Arial"/>
        </w:rPr>
        <w:t>nt legislation and restrictions</w:t>
      </w:r>
      <w:r w:rsidRPr="001803C3">
        <w:rPr>
          <w:rFonts w:ascii="Arial" w:hAnsi="Arial" w:cs="Arial"/>
        </w:rPr>
        <w:t>.</w:t>
      </w:r>
    </w:p>
    <w:p w14:paraId="2271B335" w14:textId="77777777" w:rsidR="003A15A2" w:rsidRPr="001803C3" w:rsidRDefault="003A15A2" w:rsidP="00187109">
      <w:pPr>
        <w:spacing w:line="360" w:lineRule="auto"/>
        <w:ind w:left="360"/>
        <w:rPr>
          <w:rFonts w:ascii="Arial" w:hAnsi="Arial" w:cs="Arial"/>
          <w:b/>
          <w:sz w:val="22"/>
          <w:szCs w:val="22"/>
        </w:rPr>
      </w:pPr>
      <w:r w:rsidRPr="001803C3">
        <w:rPr>
          <w:rFonts w:ascii="Arial" w:hAnsi="Arial" w:cs="Arial"/>
          <w:b/>
          <w:sz w:val="22"/>
          <w:szCs w:val="22"/>
        </w:rPr>
        <w:t xml:space="preserve">Health and Safety </w:t>
      </w:r>
    </w:p>
    <w:p w14:paraId="1242E26F" w14:textId="55707471" w:rsidR="00A22862" w:rsidRDefault="00A22862" w:rsidP="00A22862">
      <w:pPr>
        <w:pStyle w:val="ListParagraph"/>
        <w:numPr>
          <w:ilvl w:val="0"/>
          <w:numId w:val="14"/>
        </w:numPr>
        <w:spacing w:line="360" w:lineRule="auto"/>
        <w:rPr>
          <w:rFonts w:ascii="Arial" w:hAnsi="Arial" w:cs="Arial"/>
        </w:rPr>
      </w:pPr>
      <w:r w:rsidRPr="001803C3">
        <w:rPr>
          <w:rFonts w:ascii="Arial" w:hAnsi="Arial" w:cs="Arial"/>
        </w:rPr>
        <w:t>Comply with relevant legislation, restrictions and risk assessments.</w:t>
      </w:r>
    </w:p>
    <w:p w14:paraId="562FE9E4" w14:textId="473DE86D" w:rsidR="00C15427" w:rsidRPr="001803C3" w:rsidRDefault="00C15427" w:rsidP="00A22862">
      <w:pPr>
        <w:pStyle w:val="ListParagraph"/>
        <w:numPr>
          <w:ilvl w:val="0"/>
          <w:numId w:val="14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Lone Working. </w:t>
      </w:r>
    </w:p>
    <w:p w14:paraId="2AF5757F" w14:textId="77777777" w:rsidR="00A22862" w:rsidRPr="001803C3" w:rsidRDefault="00A22862" w:rsidP="00A22862">
      <w:pPr>
        <w:pStyle w:val="ListParagraph"/>
        <w:numPr>
          <w:ilvl w:val="0"/>
          <w:numId w:val="14"/>
        </w:numPr>
        <w:spacing w:line="360" w:lineRule="auto"/>
        <w:rPr>
          <w:rFonts w:ascii="Arial" w:hAnsi="Arial" w:cs="Arial"/>
        </w:rPr>
      </w:pPr>
      <w:r w:rsidRPr="001803C3">
        <w:rPr>
          <w:rFonts w:ascii="Arial" w:hAnsi="Arial" w:cs="Arial"/>
        </w:rPr>
        <w:t xml:space="preserve">Maintain a high standard of housekeeping within the workplace to create a pleasant environment for staff and customers.  </w:t>
      </w:r>
    </w:p>
    <w:p w14:paraId="25A95351" w14:textId="21CF3725" w:rsidR="00A22862" w:rsidRPr="001803C3" w:rsidRDefault="00A22862" w:rsidP="00A22862">
      <w:pPr>
        <w:pStyle w:val="ListParagraph"/>
        <w:numPr>
          <w:ilvl w:val="0"/>
          <w:numId w:val="14"/>
        </w:numPr>
        <w:spacing w:line="360" w:lineRule="auto"/>
        <w:rPr>
          <w:rFonts w:ascii="Arial" w:hAnsi="Arial" w:cs="Arial"/>
        </w:rPr>
      </w:pPr>
      <w:r w:rsidRPr="001803C3">
        <w:rPr>
          <w:rFonts w:ascii="Arial" w:hAnsi="Arial" w:cs="Arial"/>
        </w:rPr>
        <w:t xml:space="preserve">Report faulty or damaged merchandise and equipment to the </w:t>
      </w:r>
      <w:r w:rsidR="00236CE3" w:rsidRPr="001803C3">
        <w:rPr>
          <w:rFonts w:ascii="Arial" w:hAnsi="Arial" w:cs="Arial"/>
        </w:rPr>
        <w:t xml:space="preserve">Retail Manager. </w:t>
      </w:r>
    </w:p>
    <w:p w14:paraId="2726B036" w14:textId="1D1E7C4F" w:rsidR="00A22862" w:rsidRPr="001803C3" w:rsidRDefault="00A22862" w:rsidP="00D70F0A">
      <w:pPr>
        <w:pStyle w:val="ListParagraph"/>
        <w:numPr>
          <w:ilvl w:val="0"/>
          <w:numId w:val="14"/>
        </w:numPr>
        <w:spacing w:line="360" w:lineRule="auto"/>
        <w:rPr>
          <w:rFonts w:ascii="Arial" w:hAnsi="Arial" w:cs="Arial"/>
        </w:rPr>
      </w:pPr>
      <w:r w:rsidRPr="001803C3">
        <w:rPr>
          <w:rFonts w:ascii="Arial" w:hAnsi="Arial" w:cs="Arial"/>
          <w:b/>
        </w:rPr>
        <w:t>Co-operate with Burns’ organisational policies and procedures for Health and Safety</w:t>
      </w:r>
      <w:r w:rsidRPr="001803C3">
        <w:rPr>
          <w:rFonts w:ascii="Arial" w:hAnsi="Arial" w:cs="Arial"/>
        </w:rPr>
        <w:t xml:space="preserve"> including PPE and reporting adverse events</w:t>
      </w:r>
    </w:p>
    <w:p w14:paraId="60A7EF9D" w14:textId="5B45FDCE" w:rsidR="00D70F0A" w:rsidRPr="001803C3" w:rsidRDefault="005320D6" w:rsidP="00D70F0A">
      <w:pPr>
        <w:spacing w:line="360" w:lineRule="auto"/>
        <w:rPr>
          <w:rFonts w:ascii="Arial" w:hAnsi="Arial" w:cs="Arial"/>
          <w:sz w:val="22"/>
          <w:szCs w:val="22"/>
        </w:rPr>
      </w:pPr>
      <w:r w:rsidRPr="001803C3">
        <w:rPr>
          <w:rFonts w:ascii="Arial" w:hAnsi="Arial" w:cs="Arial"/>
          <w:sz w:val="22"/>
          <w:szCs w:val="22"/>
        </w:rPr>
        <w:t>You will also be required to carry out any other duties which may be reasonably required of you</w:t>
      </w:r>
      <w:r w:rsidR="00B920FB" w:rsidRPr="001803C3">
        <w:rPr>
          <w:rFonts w:ascii="Arial" w:hAnsi="Arial" w:cs="Arial"/>
          <w:sz w:val="22"/>
          <w:szCs w:val="22"/>
        </w:rPr>
        <w:t>.</w:t>
      </w:r>
    </w:p>
    <w:p w14:paraId="15C14304" w14:textId="77777777" w:rsidR="00AE69D3" w:rsidRDefault="00AE69D3" w:rsidP="00D70F0A">
      <w:pPr>
        <w:spacing w:line="360" w:lineRule="auto"/>
        <w:rPr>
          <w:rFonts w:ascii="Arial" w:hAnsi="Arial" w:cs="Arial"/>
          <w:sz w:val="22"/>
          <w:szCs w:val="22"/>
        </w:rPr>
      </w:pPr>
    </w:p>
    <w:p w14:paraId="1A002710" w14:textId="60BD1D0F" w:rsidR="00EB4244" w:rsidRDefault="00EB4244" w:rsidP="00EB4244">
      <w:pPr>
        <w:spacing w:line="360" w:lineRule="auto"/>
        <w:rPr>
          <w:rFonts w:ascii="Arial" w:hAnsi="Arial" w:cs="Arial"/>
          <w:sz w:val="22"/>
          <w:szCs w:val="22"/>
        </w:rPr>
      </w:pPr>
    </w:p>
    <w:p w14:paraId="5210A4AF" w14:textId="638ABE6A" w:rsidR="002F2B3B" w:rsidRDefault="002F2B3B" w:rsidP="00EB4244">
      <w:pPr>
        <w:spacing w:line="360" w:lineRule="auto"/>
        <w:rPr>
          <w:rFonts w:ascii="Arial" w:hAnsi="Arial" w:cs="Arial"/>
          <w:sz w:val="22"/>
          <w:szCs w:val="22"/>
        </w:rPr>
      </w:pPr>
    </w:p>
    <w:p w14:paraId="5E59066A" w14:textId="1857F105" w:rsidR="002F2B3B" w:rsidRDefault="002F2B3B" w:rsidP="00EB4244">
      <w:pPr>
        <w:spacing w:line="360" w:lineRule="auto"/>
        <w:rPr>
          <w:rFonts w:ascii="Arial" w:hAnsi="Arial" w:cs="Arial"/>
          <w:sz w:val="22"/>
          <w:szCs w:val="22"/>
        </w:rPr>
      </w:pPr>
    </w:p>
    <w:p w14:paraId="00C5FE80" w14:textId="77777777" w:rsidR="002F2B3B" w:rsidRDefault="002F2B3B" w:rsidP="00EB4244">
      <w:pPr>
        <w:spacing w:line="360" w:lineRule="auto"/>
        <w:rPr>
          <w:rFonts w:ascii="Arial" w:hAnsi="Arial" w:cs="Arial"/>
          <w:sz w:val="22"/>
          <w:szCs w:val="22"/>
        </w:rPr>
      </w:pPr>
    </w:p>
    <w:p w14:paraId="2AB519C9" w14:textId="77777777" w:rsidR="00AE69D3" w:rsidRDefault="00AE69D3" w:rsidP="00D70F0A">
      <w:pPr>
        <w:spacing w:line="360" w:lineRule="auto"/>
        <w:rPr>
          <w:rFonts w:ascii="Arial" w:hAnsi="Arial" w:cs="Arial"/>
          <w:sz w:val="22"/>
          <w:szCs w:val="22"/>
        </w:rPr>
      </w:pPr>
    </w:p>
    <w:p w14:paraId="3CDDC6FE" w14:textId="77777777" w:rsidR="00AE69D3" w:rsidRDefault="00AE69D3" w:rsidP="00D70F0A">
      <w:pPr>
        <w:spacing w:line="360" w:lineRule="auto"/>
        <w:rPr>
          <w:rFonts w:ascii="Arial" w:hAnsi="Arial" w:cs="Arial"/>
          <w:sz w:val="22"/>
          <w:szCs w:val="22"/>
        </w:rPr>
      </w:pPr>
    </w:p>
    <w:p w14:paraId="4889C577" w14:textId="77777777" w:rsidR="00AE69D3" w:rsidRDefault="00AE69D3" w:rsidP="00D70F0A">
      <w:pPr>
        <w:spacing w:line="360" w:lineRule="auto"/>
        <w:rPr>
          <w:rFonts w:ascii="Arial" w:hAnsi="Arial" w:cs="Arial"/>
          <w:sz w:val="22"/>
          <w:szCs w:val="22"/>
        </w:rPr>
      </w:pPr>
    </w:p>
    <w:p w14:paraId="2BEDC021" w14:textId="25833952" w:rsidR="00AE69D3" w:rsidRDefault="00AE69D3" w:rsidP="00D70F0A">
      <w:pPr>
        <w:spacing w:line="360" w:lineRule="auto"/>
        <w:rPr>
          <w:rFonts w:ascii="Arial" w:hAnsi="Arial" w:cs="Arial"/>
          <w:sz w:val="22"/>
          <w:szCs w:val="22"/>
        </w:rPr>
      </w:pPr>
    </w:p>
    <w:p w14:paraId="363ABF14" w14:textId="77777777" w:rsidR="00236CE3" w:rsidRDefault="00236CE3" w:rsidP="00D70F0A">
      <w:pPr>
        <w:spacing w:line="360" w:lineRule="auto"/>
        <w:rPr>
          <w:rFonts w:ascii="Arial" w:hAnsi="Arial" w:cs="Arial"/>
          <w:sz w:val="22"/>
          <w:szCs w:val="22"/>
        </w:rPr>
      </w:pPr>
    </w:p>
    <w:p w14:paraId="594AF486" w14:textId="77777777" w:rsidR="00AE69D3" w:rsidRDefault="00AE69D3" w:rsidP="00D70F0A">
      <w:pPr>
        <w:spacing w:line="360" w:lineRule="auto"/>
        <w:rPr>
          <w:rFonts w:ascii="Arial" w:hAnsi="Arial" w:cs="Arial"/>
          <w:sz w:val="22"/>
          <w:szCs w:val="22"/>
        </w:rPr>
      </w:pPr>
    </w:p>
    <w:p w14:paraId="79C43037" w14:textId="767AA710" w:rsidR="00A22862" w:rsidRDefault="00A22862" w:rsidP="00D70F0A">
      <w:pPr>
        <w:spacing w:line="360" w:lineRule="auto"/>
        <w:rPr>
          <w:rFonts w:ascii="Arial" w:hAnsi="Arial" w:cs="Arial"/>
          <w:sz w:val="22"/>
          <w:szCs w:val="22"/>
        </w:rPr>
      </w:pPr>
    </w:p>
    <w:p w14:paraId="3D4B7391" w14:textId="77777777" w:rsidR="00236CE3" w:rsidRDefault="00236CE3" w:rsidP="00D70F0A">
      <w:pPr>
        <w:spacing w:line="360" w:lineRule="auto"/>
        <w:rPr>
          <w:rFonts w:ascii="Arial" w:hAnsi="Arial" w:cs="Arial"/>
          <w:sz w:val="22"/>
          <w:szCs w:val="22"/>
        </w:rPr>
      </w:pPr>
    </w:p>
    <w:p w14:paraId="25A04E1A" w14:textId="06C13644" w:rsidR="00B44AEE" w:rsidRDefault="00AE69D3" w:rsidP="00D70F0A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5F3EE78B" wp14:editId="68BFA47A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608445" cy="408305"/>
            <wp:effectExtent l="0" t="0" r="190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844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tbl>
      <w:tblPr>
        <w:tblpPr w:leftFromText="180" w:rightFromText="180" w:vertAnchor="text" w:horzAnchor="margin" w:tblpXSpec="center" w:tblpY="83"/>
        <w:tblW w:w="10373" w:type="dxa"/>
        <w:tbl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blBorders>
        <w:tblLook w:val="04A0" w:firstRow="1" w:lastRow="0" w:firstColumn="1" w:lastColumn="0" w:noHBand="0" w:noVBand="1"/>
      </w:tblPr>
      <w:tblGrid>
        <w:gridCol w:w="2293"/>
        <w:gridCol w:w="5528"/>
        <w:gridCol w:w="2552"/>
      </w:tblGrid>
      <w:tr w:rsidR="00EB4244" w:rsidRPr="00BF5B4E" w14:paraId="461CB7B4" w14:textId="77777777" w:rsidTr="00EB4244">
        <w:tc>
          <w:tcPr>
            <w:tcW w:w="2293" w:type="dxa"/>
            <w:tcBorders>
              <w:right w:val="single" w:sz="2" w:space="0" w:color="auto"/>
            </w:tcBorders>
            <w:shd w:val="clear" w:color="auto" w:fill="4BACC6"/>
          </w:tcPr>
          <w:p w14:paraId="49D5536F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</w:p>
          <w:p w14:paraId="17EEB5D3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BF5B4E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Core Competencies</w:t>
            </w:r>
          </w:p>
          <w:p w14:paraId="3BC213BA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528" w:type="dxa"/>
            <w:tcBorders>
              <w:right w:val="single" w:sz="2" w:space="0" w:color="auto"/>
            </w:tcBorders>
            <w:shd w:val="clear" w:color="auto" w:fill="4BACC6"/>
          </w:tcPr>
          <w:p w14:paraId="1F7BA9A1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</w:p>
          <w:p w14:paraId="66273DE8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BF5B4E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Description</w:t>
            </w:r>
          </w:p>
        </w:tc>
        <w:tc>
          <w:tcPr>
            <w:tcW w:w="2552" w:type="dxa"/>
            <w:tcBorders>
              <w:left w:val="single" w:sz="2" w:space="0" w:color="auto"/>
            </w:tcBorders>
            <w:shd w:val="clear" w:color="auto" w:fill="4BACC6"/>
          </w:tcPr>
          <w:p w14:paraId="0A7EE4DF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</w:p>
          <w:p w14:paraId="411EEE97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BF5B4E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Essential / Desirable to the Role</w:t>
            </w:r>
          </w:p>
          <w:p w14:paraId="5AB3FDCE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</w:p>
        </w:tc>
      </w:tr>
      <w:tr w:rsidR="00EB4244" w:rsidRPr="00BF5B4E" w14:paraId="5715DD61" w14:textId="77777777" w:rsidTr="00EB4244">
        <w:tc>
          <w:tcPr>
            <w:tcW w:w="229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2" w:space="0" w:color="auto"/>
            </w:tcBorders>
            <w:shd w:val="clear" w:color="auto" w:fill="auto"/>
          </w:tcPr>
          <w:p w14:paraId="56C0557F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</w:p>
          <w:p w14:paraId="2B9CD290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BF5B4E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 xml:space="preserve">Employment </w:t>
            </w:r>
          </w:p>
          <w:p w14:paraId="3A46A798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BF5B4E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Experience</w:t>
            </w:r>
          </w:p>
        </w:tc>
        <w:tc>
          <w:tcPr>
            <w:tcW w:w="5528" w:type="dxa"/>
            <w:tcBorders>
              <w:top w:val="single" w:sz="8" w:space="0" w:color="4BACC6"/>
              <w:bottom w:val="single" w:sz="8" w:space="0" w:color="4BACC6"/>
              <w:right w:val="single" w:sz="2" w:space="0" w:color="auto"/>
            </w:tcBorders>
            <w:shd w:val="clear" w:color="auto" w:fill="auto"/>
          </w:tcPr>
          <w:p w14:paraId="43983E6C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  <w:p w14:paraId="0A0EE252" w14:textId="77777777" w:rsidR="00DE0B9B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BF5B4E">
              <w:rPr>
                <w:rFonts w:ascii="Arial" w:eastAsia="Calibri" w:hAnsi="Arial" w:cs="Arial"/>
                <w:sz w:val="22"/>
                <w:szCs w:val="22"/>
              </w:rPr>
              <w:t xml:space="preserve">Previous experience in a </w:t>
            </w:r>
            <w:r w:rsidR="00DE0B9B">
              <w:rPr>
                <w:rFonts w:ascii="Arial" w:eastAsia="Calibri" w:hAnsi="Arial" w:cs="Arial"/>
                <w:sz w:val="22"/>
                <w:szCs w:val="22"/>
              </w:rPr>
              <w:t xml:space="preserve">customer service </w:t>
            </w:r>
          </w:p>
          <w:p w14:paraId="429F84A9" w14:textId="7C6A0356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BF5B4E">
              <w:rPr>
                <w:rFonts w:ascii="Arial" w:eastAsia="Calibri" w:hAnsi="Arial" w:cs="Arial"/>
                <w:sz w:val="22"/>
                <w:szCs w:val="22"/>
              </w:rPr>
              <w:t>related role</w:t>
            </w:r>
            <w:r>
              <w:rPr>
                <w:rFonts w:ascii="Arial" w:eastAsia="Calibri" w:hAnsi="Arial" w:cs="Arial"/>
                <w:sz w:val="22"/>
                <w:szCs w:val="22"/>
              </w:rPr>
              <w:t>.</w:t>
            </w:r>
          </w:p>
        </w:tc>
        <w:tc>
          <w:tcPr>
            <w:tcW w:w="2552" w:type="dxa"/>
            <w:tcBorders>
              <w:top w:val="single" w:sz="8" w:space="0" w:color="4BACC6"/>
              <w:left w:val="single" w:sz="2" w:space="0" w:color="auto"/>
              <w:bottom w:val="single" w:sz="8" w:space="0" w:color="4BACC6"/>
              <w:right w:val="single" w:sz="8" w:space="0" w:color="4BACC6"/>
            </w:tcBorders>
            <w:shd w:val="clear" w:color="auto" w:fill="auto"/>
          </w:tcPr>
          <w:p w14:paraId="7CB10F8C" w14:textId="77777777" w:rsidR="00EB4244" w:rsidRPr="00BF5B4E" w:rsidRDefault="00EB4244" w:rsidP="00EB4244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  <w:p w14:paraId="2FAE6AFE" w14:textId="62AFB73C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Desirable</w:t>
            </w:r>
            <w:r w:rsidR="00A22862">
              <w:rPr>
                <w:rFonts w:ascii="Arial" w:eastAsia="Calibri" w:hAnsi="Arial" w:cs="Arial"/>
                <w:sz w:val="22"/>
                <w:szCs w:val="22"/>
              </w:rPr>
              <w:t>.</w:t>
            </w:r>
          </w:p>
          <w:p w14:paraId="514B52F0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  <w:p w14:paraId="51B991A9" w14:textId="77777777" w:rsidR="00EB4244" w:rsidRPr="00BF5B4E" w:rsidRDefault="00EB4244" w:rsidP="00EB4244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</w:tr>
      <w:tr w:rsidR="00EB4244" w:rsidRPr="00BF5B4E" w14:paraId="7EF1C8C7" w14:textId="77777777" w:rsidTr="00EB4244">
        <w:tc>
          <w:tcPr>
            <w:tcW w:w="2293" w:type="dxa"/>
            <w:tcBorders>
              <w:right w:val="single" w:sz="2" w:space="0" w:color="auto"/>
            </w:tcBorders>
            <w:shd w:val="clear" w:color="auto" w:fill="auto"/>
          </w:tcPr>
          <w:p w14:paraId="7CDABC09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</w:p>
          <w:p w14:paraId="6E6C9163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BF5B4E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Knowledge and Understanding</w:t>
            </w:r>
          </w:p>
          <w:p w14:paraId="5612875D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528" w:type="dxa"/>
            <w:tcBorders>
              <w:right w:val="single" w:sz="2" w:space="0" w:color="auto"/>
            </w:tcBorders>
            <w:shd w:val="clear" w:color="auto" w:fill="auto"/>
          </w:tcPr>
          <w:p w14:paraId="1FDFD321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  <w:p w14:paraId="68B35262" w14:textId="16F11E38" w:rsidR="00EB4244" w:rsidRPr="00BF5B4E" w:rsidRDefault="00DE0B9B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 xml:space="preserve">Basic knowledge of </w:t>
            </w:r>
            <w:r w:rsidR="00EB4244">
              <w:rPr>
                <w:rFonts w:ascii="Arial" w:eastAsia="Calibri" w:hAnsi="Arial" w:cs="Arial"/>
                <w:sz w:val="22"/>
                <w:szCs w:val="22"/>
              </w:rPr>
              <w:t>customer service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techniques</w:t>
            </w:r>
            <w:r w:rsidR="00EB4244">
              <w:rPr>
                <w:rFonts w:ascii="Arial" w:eastAsia="Calibri" w:hAnsi="Arial" w:cs="Arial"/>
                <w:sz w:val="22"/>
                <w:szCs w:val="22"/>
              </w:rPr>
              <w:t xml:space="preserve">. </w:t>
            </w:r>
          </w:p>
          <w:p w14:paraId="426C58B0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552" w:type="dxa"/>
            <w:tcBorders>
              <w:left w:val="single" w:sz="2" w:space="0" w:color="auto"/>
            </w:tcBorders>
            <w:shd w:val="clear" w:color="auto" w:fill="auto"/>
          </w:tcPr>
          <w:p w14:paraId="51931EAB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  <w:p w14:paraId="3C7C1300" w14:textId="58222E02" w:rsidR="00EB4244" w:rsidRPr="00BF5B4E" w:rsidRDefault="00042F54" w:rsidP="00A22862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 xml:space="preserve">Essential. </w:t>
            </w:r>
          </w:p>
        </w:tc>
      </w:tr>
      <w:tr w:rsidR="00EB4244" w:rsidRPr="00BF5B4E" w14:paraId="75F0AFAF" w14:textId="77777777" w:rsidTr="00EB4244">
        <w:tc>
          <w:tcPr>
            <w:tcW w:w="2293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single" w:sz="2" w:space="0" w:color="auto"/>
            </w:tcBorders>
            <w:shd w:val="clear" w:color="auto" w:fill="auto"/>
          </w:tcPr>
          <w:p w14:paraId="1CB07C12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</w:p>
          <w:p w14:paraId="39948918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BF5B4E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 xml:space="preserve">Job Specific </w:t>
            </w:r>
          </w:p>
          <w:p w14:paraId="125C2D4C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BF5B4E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Skills</w:t>
            </w:r>
          </w:p>
        </w:tc>
        <w:tc>
          <w:tcPr>
            <w:tcW w:w="5528" w:type="dxa"/>
            <w:tcBorders>
              <w:top w:val="single" w:sz="8" w:space="0" w:color="4BACC6"/>
              <w:bottom w:val="single" w:sz="8" w:space="0" w:color="4BACC6"/>
              <w:right w:val="single" w:sz="2" w:space="0" w:color="auto"/>
            </w:tcBorders>
            <w:shd w:val="clear" w:color="auto" w:fill="auto"/>
          </w:tcPr>
          <w:p w14:paraId="75426C56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  <w:p w14:paraId="10431422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BF5B4E">
              <w:rPr>
                <w:rFonts w:ascii="Arial" w:eastAsia="Calibri" w:hAnsi="Arial" w:cs="Arial"/>
                <w:sz w:val="22"/>
                <w:szCs w:val="22"/>
              </w:rPr>
              <w:t xml:space="preserve">Competent to use Microsoft Office packages </w:t>
            </w:r>
          </w:p>
          <w:p w14:paraId="78681D9C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BF5B4E">
              <w:rPr>
                <w:rFonts w:ascii="Arial" w:eastAsia="Calibri" w:hAnsi="Arial" w:cs="Arial"/>
                <w:sz w:val="22"/>
                <w:szCs w:val="22"/>
              </w:rPr>
              <w:t>(e.g. Outlook, Word, Excel).</w:t>
            </w:r>
          </w:p>
          <w:p w14:paraId="4D44F1E4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  <w:p w14:paraId="69009A5B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BF5B4E">
              <w:rPr>
                <w:rFonts w:ascii="Arial" w:eastAsia="Calibri" w:hAnsi="Arial" w:cs="Arial"/>
                <w:sz w:val="22"/>
                <w:szCs w:val="22"/>
              </w:rPr>
              <w:t xml:space="preserve">A high standard of literacy and numeracy. </w:t>
            </w:r>
          </w:p>
          <w:p w14:paraId="572E8FCA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  <w:p w14:paraId="304F2674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BF5B4E">
              <w:rPr>
                <w:rFonts w:ascii="Arial" w:eastAsia="Calibri" w:hAnsi="Arial" w:cs="Arial"/>
                <w:sz w:val="22"/>
                <w:szCs w:val="22"/>
              </w:rPr>
              <w:t>Full UK driving licence.</w:t>
            </w:r>
          </w:p>
          <w:p w14:paraId="67830375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552" w:type="dxa"/>
            <w:tcBorders>
              <w:top w:val="single" w:sz="8" w:space="0" w:color="4BACC6"/>
              <w:left w:val="single" w:sz="2" w:space="0" w:color="auto"/>
              <w:bottom w:val="single" w:sz="8" w:space="0" w:color="4BACC6"/>
              <w:right w:val="single" w:sz="8" w:space="0" w:color="4BACC6"/>
            </w:tcBorders>
            <w:shd w:val="clear" w:color="auto" w:fill="auto"/>
          </w:tcPr>
          <w:p w14:paraId="28289F1C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  <w:p w14:paraId="396CB576" w14:textId="1D25369C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BF5B4E">
              <w:rPr>
                <w:rFonts w:ascii="Arial" w:eastAsia="Calibri" w:hAnsi="Arial" w:cs="Arial"/>
                <w:sz w:val="22"/>
                <w:szCs w:val="22"/>
              </w:rPr>
              <w:t>All Essential</w:t>
            </w:r>
            <w:r w:rsidR="00A22862">
              <w:rPr>
                <w:rFonts w:ascii="Arial" w:eastAsia="Calibri" w:hAnsi="Arial" w:cs="Arial"/>
                <w:sz w:val="22"/>
                <w:szCs w:val="22"/>
              </w:rPr>
              <w:t>.</w:t>
            </w:r>
            <w:r w:rsidRPr="00BF5B4E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</w:p>
          <w:p w14:paraId="1A7A43DD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  <w:p w14:paraId="5F8A4083" w14:textId="77777777" w:rsidR="00EB4244" w:rsidRPr="00BF5B4E" w:rsidRDefault="00EB4244" w:rsidP="00EB4244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  <w:p w14:paraId="55D9C984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  <w:p w14:paraId="1F14A452" w14:textId="77777777" w:rsidR="00EB4244" w:rsidRPr="00BF5B4E" w:rsidRDefault="00EB4244" w:rsidP="00EB4244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</w:tr>
      <w:tr w:rsidR="00EB4244" w:rsidRPr="00BF5B4E" w14:paraId="201CF106" w14:textId="77777777" w:rsidTr="00EB4244">
        <w:trPr>
          <w:trHeight w:val="1467"/>
        </w:trPr>
        <w:tc>
          <w:tcPr>
            <w:tcW w:w="2293" w:type="dxa"/>
            <w:tcBorders>
              <w:right w:val="single" w:sz="2" w:space="0" w:color="auto"/>
            </w:tcBorders>
            <w:shd w:val="clear" w:color="auto" w:fill="auto"/>
          </w:tcPr>
          <w:p w14:paraId="2D90BADF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</w:p>
          <w:p w14:paraId="245DBEE0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BF5B4E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 xml:space="preserve">Personal </w:t>
            </w:r>
          </w:p>
          <w:p w14:paraId="3B706441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BF5B4E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Qualities</w:t>
            </w:r>
          </w:p>
        </w:tc>
        <w:tc>
          <w:tcPr>
            <w:tcW w:w="5528" w:type="dxa"/>
            <w:tcBorders>
              <w:right w:val="single" w:sz="2" w:space="0" w:color="auto"/>
            </w:tcBorders>
            <w:shd w:val="clear" w:color="auto" w:fill="auto"/>
          </w:tcPr>
          <w:p w14:paraId="61C2D306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  <w:p w14:paraId="059C545D" w14:textId="77777777" w:rsidR="002F2B3B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BF5B4E">
              <w:rPr>
                <w:rFonts w:ascii="Arial" w:eastAsia="Calibri" w:hAnsi="Arial" w:cs="Arial"/>
                <w:sz w:val="22"/>
                <w:szCs w:val="22"/>
              </w:rPr>
              <w:t xml:space="preserve">Strong communication and interpersonal skills </w:t>
            </w:r>
          </w:p>
          <w:p w14:paraId="0A267CFA" w14:textId="7CEF5BA9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BF5B4E">
              <w:rPr>
                <w:rFonts w:ascii="Arial" w:eastAsia="Calibri" w:hAnsi="Arial" w:cs="Arial"/>
                <w:sz w:val="22"/>
                <w:szCs w:val="22"/>
              </w:rPr>
              <w:t>with the ability to empathise with customers.</w:t>
            </w:r>
          </w:p>
          <w:p w14:paraId="74DFF21B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  <w:p w14:paraId="4E57F75C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BF5B4E">
              <w:rPr>
                <w:rFonts w:ascii="Arial" w:eastAsia="Calibri" w:hAnsi="Arial" w:cs="Arial"/>
                <w:sz w:val="22"/>
                <w:szCs w:val="22"/>
              </w:rPr>
              <w:t xml:space="preserve">Organisational skills, attention to detail </w:t>
            </w:r>
          </w:p>
          <w:p w14:paraId="1FB96083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BF5B4E">
              <w:rPr>
                <w:rFonts w:ascii="Arial" w:eastAsia="Calibri" w:hAnsi="Arial" w:cs="Arial"/>
                <w:sz w:val="22"/>
                <w:szCs w:val="22"/>
              </w:rPr>
              <w:t>and ability to multitask.</w:t>
            </w:r>
          </w:p>
          <w:p w14:paraId="25B83E22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  <w:p w14:paraId="77DD3962" w14:textId="77777777" w:rsidR="002F2B3B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Demonstrate c</w:t>
            </w:r>
            <w:r w:rsidRPr="00BF5B4E">
              <w:rPr>
                <w:rFonts w:ascii="Arial" w:eastAsia="Calibri" w:hAnsi="Arial" w:cs="Arial"/>
                <w:sz w:val="22"/>
                <w:szCs w:val="22"/>
              </w:rPr>
              <w:t xml:space="preserve">ultural awareness and </w:t>
            </w:r>
          </w:p>
          <w:p w14:paraId="28346F33" w14:textId="46C11206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BF5B4E">
              <w:rPr>
                <w:rFonts w:ascii="Arial" w:eastAsia="Calibri" w:hAnsi="Arial" w:cs="Arial"/>
                <w:sz w:val="22"/>
                <w:szCs w:val="22"/>
              </w:rPr>
              <w:t xml:space="preserve">respect for diversity. </w:t>
            </w:r>
          </w:p>
          <w:p w14:paraId="7E9AD0FD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2552" w:type="dxa"/>
            <w:tcBorders>
              <w:left w:val="single" w:sz="2" w:space="0" w:color="auto"/>
            </w:tcBorders>
            <w:shd w:val="clear" w:color="auto" w:fill="auto"/>
          </w:tcPr>
          <w:p w14:paraId="14507578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  <w:p w14:paraId="6DB7444C" w14:textId="37ACC388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BF5B4E">
              <w:rPr>
                <w:rFonts w:ascii="Arial" w:eastAsia="Calibri" w:hAnsi="Arial" w:cs="Arial"/>
                <w:sz w:val="22"/>
                <w:szCs w:val="22"/>
              </w:rPr>
              <w:t>All Essential</w:t>
            </w:r>
            <w:r w:rsidR="00A22862">
              <w:rPr>
                <w:rFonts w:ascii="Arial" w:eastAsia="Calibri" w:hAnsi="Arial" w:cs="Arial"/>
                <w:sz w:val="22"/>
                <w:szCs w:val="22"/>
              </w:rPr>
              <w:t>.</w:t>
            </w:r>
          </w:p>
          <w:p w14:paraId="2AC4114B" w14:textId="77777777" w:rsidR="00EB4244" w:rsidRPr="00BF5B4E" w:rsidRDefault="00EB4244" w:rsidP="00EB4244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  <w:p w14:paraId="3ED8437C" w14:textId="77777777" w:rsidR="00EB4244" w:rsidRPr="00BF5B4E" w:rsidRDefault="00EB4244" w:rsidP="00EB4244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  <w:p w14:paraId="09A1D2B4" w14:textId="77777777" w:rsidR="00EB4244" w:rsidRPr="00BF5B4E" w:rsidRDefault="00EB4244" w:rsidP="00EB4244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</w:tr>
    </w:tbl>
    <w:p w14:paraId="48E43BDF" w14:textId="77777777" w:rsidR="00B44AEE" w:rsidRDefault="00B44AEE" w:rsidP="00D70F0A">
      <w:pPr>
        <w:spacing w:line="360" w:lineRule="auto"/>
        <w:rPr>
          <w:rFonts w:ascii="Arial" w:hAnsi="Arial" w:cs="Arial"/>
          <w:sz w:val="22"/>
          <w:szCs w:val="22"/>
        </w:rPr>
      </w:pPr>
    </w:p>
    <w:p w14:paraId="76D9B472" w14:textId="77777777" w:rsidR="00B44AEE" w:rsidRDefault="00B44AEE" w:rsidP="00D70F0A">
      <w:pPr>
        <w:spacing w:line="360" w:lineRule="auto"/>
        <w:rPr>
          <w:rFonts w:ascii="Arial" w:hAnsi="Arial" w:cs="Arial"/>
          <w:sz w:val="22"/>
          <w:szCs w:val="22"/>
        </w:rPr>
      </w:pPr>
    </w:p>
    <w:p w14:paraId="18EC82D6" w14:textId="77777777" w:rsidR="00B44AEE" w:rsidRDefault="00B44AEE" w:rsidP="00D70F0A">
      <w:pPr>
        <w:spacing w:line="360" w:lineRule="auto"/>
        <w:rPr>
          <w:rFonts w:ascii="Arial" w:hAnsi="Arial" w:cs="Arial"/>
          <w:sz w:val="22"/>
          <w:szCs w:val="22"/>
        </w:rPr>
      </w:pPr>
    </w:p>
    <w:p w14:paraId="44640450" w14:textId="77777777" w:rsidR="00B44AEE" w:rsidRDefault="00B44AEE" w:rsidP="00D70F0A">
      <w:pPr>
        <w:spacing w:line="360" w:lineRule="auto"/>
        <w:rPr>
          <w:rFonts w:ascii="Arial" w:hAnsi="Arial" w:cs="Arial"/>
          <w:sz w:val="22"/>
          <w:szCs w:val="22"/>
        </w:rPr>
      </w:pPr>
    </w:p>
    <w:p w14:paraId="4C065039" w14:textId="77777777" w:rsidR="00B44AEE" w:rsidRDefault="00B44AEE" w:rsidP="00D70F0A">
      <w:pPr>
        <w:spacing w:line="360" w:lineRule="auto"/>
        <w:rPr>
          <w:rFonts w:ascii="Arial" w:hAnsi="Arial" w:cs="Arial"/>
          <w:sz w:val="22"/>
          <w:szCs w:val="22"/>
        </w:rPr>
      </w:pPr>
    </w:p>
    <w:p w14:paraId="29406869" w14:textId="77777777" w:rsidR="00B44AEE" w:rsidRDefault="00B44AEE" w:rsidP="00D70F0A">
      <w:pPr>
        <w:spacing w:line="360" w:lineRule="auto"/>
        <w:rPr>
          <w:rFonts w:ascii="Arial" w:hAnsi="Arial" w:cs="Arial"/>
          <w:sz w:val="22"/>
          <w:szCs w:val="22"/>
        </w:rPr>
      </w:pPr>
    </w:p>
    <w:p w14:paraId="561053C5" w14:textId="77777777" w:rsidR="00B44AEE" w:rsidRDefault="00B44AEE" w:rsidP="00D70F0A">
      <w:pPr>
        <w:spacing w:line="360" w:lineRule="auto"/>
        <w:rPr>
          <w:rFonts w:ascii="Arial" w:hAnsi="Arial" w:cs="Arial"/>
          <w:sz w:val="22"/>
          <w:szCs w:val="22"/>
        </w:rPr>
      </w:pPr>
    </w:p>
    <w:sectPr w:rsidR="00B44AEE" w:rsidSect="0027433C">
      <w:headerReference w:type="default" r:id="rId10"/>
      <w:footerReference w:type="default" r:id="rId11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783D0" w14:textId="77777777" w:rsidR="00430803" w:rsidRDefault="00430803">
      <w:r>
        <w:separator/>
      </w:r>
    </w:p>
  </w:endnote>
  <w:endnote w:type="continuationSeparator" w:id="0">
    <w:p w14:paraId="57CB442A" w14:textId="77777777" w:rsidR="00430803" w:rsidRDefault="004308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913D6" w14:textId="77777777" w:rsidR="00D02400" w:rsidRPr="003D3515" w:rsidRDefault="00430803" w:rsidP="00CF2B55">
    <w:pPr>
      <w:pStyle w:val="Footer"/>
      <w:rPr>
        <w:sz w:val="22"/>
        <w:szCs w:val="22"/>
      </w:rPr>
    </w:pPr>
    <w:sdt>
      <w:sdtPr>
        <w:rPr>
          <w:sz w:val="22"/>
          <w:szCs w:val="22"/>
        </w:rPr>
        <w:id w:val="8757429"/>
        <w:docPartObj>
          <w:docPartGallery w:val="Page Numbers (Bottom of Page)"/>
          <w:docPartUnique/>
        </w:docPartObj>
      </w:sdtPr>
      <w:sdtEndPr/>
      <w:sdtContent>
        <w:r w:rsidR="00D02400" w:rsidRPr="003D3515">
          <w:rPr>
            <w:rFonts w:ascii="Arial" w:hAnsi="Arial" w:cs="Arial"/>
            <w:sz w:val="22"/>
            <w:szCs w:val="22"/>
          </w:rPr>
          <w:t xml:space="preserve">Page | </w:t>
        </w:r>
        <w:r w:rsidR="00344D07" w:rsidRPr="003D3515">
          <w:rPr>
            <w:rFonts w:ascii="Arial" w:hAnsi="Arial" w:cs="Arial"/>
            <w:sz w:val="22"/>
            <w:szCs w:val="22"/>
          </w:rPr>
          <w:fldChar w:fldCharType="begin"/>
        </w:r>
        <w:r w:rsidR="00D02400" w:rsidRPr="003D3515">
          <w:rPr>
            <w:rFonts w:ascii="Arial" w:hAnsi="Arial" w:cs="Arial"/>
            <w:sz w:val="22"/>
            <w:szCs w:val="22"/>
          </w:rPr>
          <w:instrText xml:space="preserve"> PAGE   \* MERGEFORMAT </w:instrText>
        </w:r>
        <w:r w:rsidR="00344D07" w:rsidRPr="003D3515">
          <w:rPr>
            <w:rFonts w:ascii="Arial" w:hAnsi="Arial" w:cs="Arial"/>
            <w:sz w:val="22"/>
            <w:szCs w:val="22"/>
          </w:rPr>
          <w:fldChar w:fldCharType="separate"/>
        </w:r>
        <w:r w:rsidR="00D70F0A" w:rsidRPr="003D3515">
          <w:rPr>
            <w:rFonts w:ascii="Arial" w:hAnsi="Arial" w:cs="Arial"/>
            <w:noProof/>
            <w:sz w:val="22"/>
            <w:szCs w:val="22"/>
          </w:rPr>
          <w:t>2</w:t>
        </w:r>
        <w:r w:rsidR="00344D07" w:rsidRPr="003D3515">
          <w:rPr>
            <w:rFonts w:ascii="Arial" w:hAnsi="Arial" w:cs="Arial"/>
            <w:sz w:val="22"/>
            <w:szCs w:val="22"/>
          </w:rPr>
          <w:fldChar w:fldCharType="end"/>
        </w:r>
        <w:r w:rsidR="00D02400" w:rsidRPr="003D3515">
          <w:rPr>
            <w:rFonts w:ascii="Arial" w:hAnsi="Arial" w:cs="Arial"/>
            <w:sz w:val="22"/>
            <w:szCs w:val="22"/>
          </w:rPr>
          <w:t xml:space="preserve">                                                                                      </w:t>
        </w:r>
      </w:sdtContent>
    </w:sdt>
    <w:r w:rsidR="00D02400" w:rsidRPr="003D3515">
      <w:rPr>
        <w:rFonts w:ascii="Arial" w:hAnsi="Arial" w:cs="Arial"/>
        <w:sz w:val="22"/>
        <w:szCs w:val="22"/>
      </w:rPr>
      <w:t xml:space="preserve">HR Department                                               </w:t>
    </w:r>
    <w:r w:rsidR="00D02400" w:rsidRPr="003D3515">
      <w:rPr>
        <w:sz w:val="22"/>
        <w:szCs w:val="22"/>
      </w:rPr>
      <w:t xml:space="preserve">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02FCD5" w14:textId="77777777" w:rsidR="00430803" w:rsidRDefault="00430803">
      <w:r>
        <w:separator/>
      </w:r>
    </w:p>
  </w:footnote>
  <w:footnote w:type="continuationSeparator" w:id="0">
    <w:p w14:paraId="09C7BEE6" w14:textId="77777777" w:rsidR="00430803" w:rsidRDefault="004308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78666" w14:textId="77777777" w:rsidR="00D02400" w:rsidRDefault="00D02400" w:rsidP="00713A59">
    <w:pPr>
      <w:pStyle w:val="Header"/>
      <w:tabs>
        <w:tab w:val="left" w:pos="7440"/>
      </w:tabs>
      <w:rPr>
        <w:rFonts w:ascii="Arial" w:hAnsi="Arial" w:cs="Arial"/>
      </w:rPr>
    </w:pPr>
  </w:p>
  <w:p w14:paraId="18EBC907" w14:textId="5CAF080E" w:rsidR="00D02400" w:rsidRDefault="00433E8E" w:rsidP="0022181D">
    <w:pPr>
      <w:pStyle w:val="Header"/>
      <w:tabs>
        <w:tab w:val="left" w:pos="7440"/>
      </w:tabs>
      <w:jc w:val="center"/>
      <w:rPr>
        <w:rFonts w:ascii="Arial" w:hAnsi="Arial" w:cs="Arial"/>
      </w:rPr>
    </w:pPr>
    <w:r>
      <w:rPr>
        <w:rFonts w:ascii="Arial" w:hAnsi="Arial" w:cs="Arial"/>
        <w:noProof/>
      </w:rPr>
      <w:drawing>
        <wp:inline distT="0" distB="0" distL="0" distR="0" wp14:anchorId="03DF3B40" wp14:editId="25F0BC33">
          <wp:extent cx="2249805" cy="646430"/>
          <wp:effectExtent l="0" t="0" r="0" b="127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9805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1D4F2E7" w14:textId="77777777" w:rsidR="00EB4244" w:rsidRDefault="00EB4244" w:rsidP="0022181D">
    <w:pPr>
      <w:pStyle w:val="Header"/>
      <w:tabs>
        <w:tab w:val="left" w:pos="7440"/>
      </w:tabs>
      <w:jc w:val="center"/>
      <w:rPr>
        <w:rFonts w:ascii="Arial" w:hAnsi="Arial" w:cs="Arial"/>
      </w:rPr>
    </w:pPr>
  </w:p>
  <w:p w14:paraId="288BE072" w14:textId="77777777" w:rsidR="00D02400" w:rsidRPr="00C93B1C" w:rsidRDefault="00D02400" w:rsidP="0022181D">
    <w:pPr>
      <w:pStyle w:val="Header"/>
      <w:tabs>
        <w:tab w:val="left" w:pos="7440"/>
      </w:tabs>
      <w:jc w:val="cent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C17AD"/>
    <w:multiLevelType w:val="multilevel"/>
    <w:tmpl w:val="DAEE5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F74EF5"/>
    <w:multiLevelType w:val="hybridMultilevel"/>
    <w:tmpl w:val="F46A4F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A712E"/>
    <w:multiLevelType w:val="hybridMultilevel"/>
    <w:tmpl w:val="904647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A2E90"/>
    <w:multiLevelType w:val="multilevel"/>
    <w:tmpl w:val="1B42367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3DA40FB"/>
    <w:multiLevelType w:val="hybridMultilevel"/>
    <w:tmpl w:val="3E18690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C31A0A"/>
    <w:multiLevelType w:val="hybridMultilevel"/>
    <w:tmpl w:val="5CEC1D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9E348A"/>
    <w:multiLevelType w:val="hybridMultilevel"/>
    <w:tmpl w:val="C59C84D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B564FD0"/>
    <w:multiLevelType w:val="hybridMultilevel"/>
    <w:tmpl w:val="489C1F4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04606F"/>
    <w:multiLevelType w:val="hybridMultilevel"/>
    <w:tmpl w:val="A928EB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E14A27"/>
    <w:multiLevelType w:val="hybridMultilevel"/>
    <w:tmpl w:val="09F69FF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CF0F25"/>
    <w:multiLevelType w:val="hybridMultilevel"/>
    <w:tmpl w:val="B964DC1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B787671"/>
    <w:multiLevelType w:val="hybridMultilevel"/>
    <w:tmpl w:val="481A5D2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AD4262"/>
    <w:multiLevelType w:val="hybridMultilevel"/>
    <w:tmpl w:val="BE30CD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4A0DA3"/>
    <w:multiLevelType w:val="hybridMultilevel"/>
    <w:tmpl w:val="C6BE109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7C3E4B"/>
    <w:multiLevelType w:val="hybridMultilevel"/>
    <w:tmpl w:val="F0B29DD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4078C0"/>
    <w:multiLevelType w:val="hybridMultilevel"/>
    <w:tmpl w:val="7FFECD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6A679F"/>
    <w:multiLevelType w:val="multilevel"/>
    <w:tmpl w:val="270C5110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6A051594"/>
    <w:multiLevelType w:val="hybridMultilevel"/>
    <w:tmpl w:val="1C80A1C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3048E4"/>
    <w:multiLevelType w:val="hybridMultilevel"/>
    <w:tmpl w:val="83B2B6CA"/>
    <w:lvl w:ilvl="0" w:tplc="EB8AAE0E">
      <w:start w:val="1"/>
      <w:numFmt w:val="decimal"/>
      <w:lvlText w:val="%1."/>
      <w:lvlJc w:val="left"/>
      <w:pPr>
        <w:tabs>
          <w:tab w:val="num" w:pos="2220"/>
        </w:tabs>
        <w:ind w:left="2220" w:hanging="360"/>
      </w:pPr>
      <w:rPr>
        <w:rFonts w:ascii="Arial" w:eastAsia="Times New Roman" w:hAnsi="Arial" w:cs="Arial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2940"/>
        </w:tabs>
        <w:ind w:left="29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660"/>
        </w:tabs>
        <w:ind w:left="36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380"/>
        </w:tabs>
        <w:ind w:left="43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100"/>
        </w:tabs>
        <w:ind w:left="51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820"/>
        </w:tabs>
        <w:ind w:left="58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540"/>
        </w:tabs>
        <w:ind w:left="65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260"/>
        </w:tabs>
        <w:ind w:left="72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980"/>
        </w:tabs>
        <w:ind w:left="7980" w:hanging="360"/>
      </w:pPr>
      <w:rPr>
        <w:rFonts w:ascii="Wingdings" w:hAnsi="Wingdings" w:hint="default"/>
      </w:rPr>
    </w:lvl>
  </w:abstractNum>
  <w:abstractNum w:abstractNumId="19" w15:restartNumberingAfterBreak="0">
    <w:nsid w:val="713B4571"/>
    <w:multiLevelType w:val="hybridMultilevel"/>
    <w:tmpl w:val="89A615C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784D78"/>
    <w:multiLevelType w:val="hybridMultilevel"/>
    <w:tmpl w:val="85E62F90"/>
    <w:lvl w:ilvl="0" w:tplc="135C2CF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F46A08"/>
    <w:multiLevelType w:val="hybridMultilevel"/>
    <w:tmpl w:val="2906396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933233"/>
    <w:multiLevelType w:val="hybridMultilevel"/>
    <w:tmpl w:val="0468867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18"/>
  </w:num>
  <w:num w:numId="4">
    <w:abstractNumId w:val="14"/>
  </w:num>
  <w:num w:numId="5">
    <w:abstractNumId w:val="15"/>
  </w:num>
  <w:num w:numId="6">
    <w:abstractNumId w:val="11"/>
  </w:num>
  <w:num w:numId="7">
    <w:abstractNumId w:val="13"/>
  </w:num>
  <w:num w:numId="8">
    <w:abstractNumId w:val="1"/>
  </w:num>
  <w:num w:numId="9">
    <w:abstractNumId w:val="21"/>
  </w:num>
  <w:num w:numId="1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17"/>
  </w:num>
  <w:num w:numId="13">
    <w:abstractNumId w:val="6"/>
  </w:num>
  <w:num w:numId="14">
    <w:abstractNumId w:val="19"/>
  </w:num>
  <w:num w:numId="15">
    <w:abstractNumId w:val="9"/>
  </w:num>
  <w:num w:numId="16">
    <w:abstractNumId w:val="4"/>
  </w:num>
  <w:num w:numId="17">
    <w:abstractNumId w:val="7"/>
  </w:num>
  <w:num w:numId="18">
    <w:abstractNumId w:val="22"/>
  </w:num>
  <w:num w:numId="19">
    <w:abstractNumId w:val="20"/>
  </w:num>
  <w:num w:numId="20">
    <w:abstractNumId w:val="8"/>
  </w:num>
  <w:num w:numId="21">
    <w:abstractNumId w:val="10"/>
  </w:num>
  <w:num w:numId="22">
    <w:abstractNumId w:val="12"/>
  </w:num>
  <w:num w:numId="23">
    <w:abstractNumId w:val="2"/>
  </w:num>
  <w:num w:numId="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bYwMjY1NzAwNzBW0lEKTi0uzszPAykwqQUAZgRO6SwAAAA="/>
    <w:docVar w:name="ForceOverwriteVersion" w:val="False"/>
  </w:docVars>
  <w:rsids>
    <w:rsidRoot w:val="000F723E"/>
    <w:rsid w:val="00000955"/>
    <w:rsid w:val="00001DE7"/>
    <w:rsid w:val="00005108"/>
    <w:rsid w:val="00005F96"/>
    <w:rsid w:val="000150BD"/>
    <w:rsid w:val="000157A5"/>
    <w:rsid w:val="00017A8C"/>
    <w:rsid w:val="000234E5"/>
    <w:rsid w:val="00025A4C"/>
    <w:rsid w:val="0002707D"/>
    <w:rsid w:val="00032AD4"/>
    <w:rsid w:val="0003302E"/>
    <w:rsid w:val="00033BD6"/>
    <w:rsid w:val="00035702"/>
    <w:rsid w:val="00042F54"/>
    <w:rsid w:val="00047674"/>
    <w:rsid w:val="00053808"/>
    <w:rsid w:val="0005457C"/>
    <w:rsid w:val="0005685C"/>
    <w:rsid w:val="0005750F"/>
    <w:rsid w:val="00062621"/>
    <w:rsid w:val="0006788C"/>
    <w:rsid w:val="00071049"/>
    <w:rsid w:val="0008400D"/>
    <w:rsid w:val="00085E5D"/>
    <w:rsid w:val="00086B8A"/>
    <w:rsid w:val="000876D3"/>
    <w:rsid w:val="00090C94"/>
    <w:rsid w:val="00091EF2"/>
    <w:rsid w:val="00094C15"/>
    <w:rsid w:val="000A0BED"/>
    <w:rsid w:val="000A10F8"/>
    <w:rsid w:val="000A299B"/>
    <w:rsid w:val="000A66C2"/>
    <w:rsid w:val="000B1F61"/>
    <w:rsid w:val="000B2A6D"/>
    <w:rsid w:val="000B7801"/>
    <w:rsid w:val="000C56DD"/>
    <w:rsid w:val="000C712F"/>
    <w:rsid w:val="000D37E7"/>
    <w:rsid w:val="000D6CA5"/>
    <w:rsid w:val="000E1AA0"/>
    <w:rsid w:val="000F590D"/>
    <w:rsid w:val="000F606F"/>
    <w:rsid w:val="000F723E"/>
    <w:rsid w:val="0010237E"/>
    <w:rsid w:val="00110265"/>
    <w:rsid w:val="00111159"/>
    <w:rsid w:val="00114A8B"/>
    <w:rsid w:val="00117B3B"/>
    <w:rsid w:val="00126B3B"/>
    <w:rsid w:val="00127E0B"/>
    <w:rsid w:val="00131759"/>
    <w:rsid w:val="001409B7"/>
    <w:rsid w:val="00150920"/>
    <w:rsid w:val="00150CAD"/>
    <w:rsid w:val="00150E03"/>
    <w:rsid w:val="0015167A"/>
    <w:rsid w:val="00154036"/>
    <w:rsid w:val="001560AD"/>
    <w:rsid w:val="00157C67"/>
    <w:rsid w:val="001611FF"/>
    <w:rsid w:val="0016408A"/>
    <w:rsid w:val="001653AA"/>
    <w:rsid w:val="00171230"/>
    <w:rsid w:val="00173831"/>
    <w:rsid w:val="00173ADB"/>
    <w:rsid w:val="00173FF2"/>
    <w:rsid w:val="00175914"/>
    <w:rsid w:val="001803C3"/>
    <w:rsid w:val="00184BA4"/>
    <w:rsid w:val="00187109"/>
    <w:rsid w:val="00194D16"/>
    <w:rsid w:val="00195D7A"/>
    <w:rsid w:val="00197DEC"/>
    <w:rsid w:val="001A3BE6"/>
    <w:rsid w:val="001A5F36"/>
    <w:rsid w:val="001A71A8"/>
    <w:rsid w:val="001B05BA"/>
    <w:rsid w:val="001B13F5"/>
    <w:rsid w:val="001B607D"/>
    <w:rsid w:val="001C51A8"/>
    <w:rsid w:val="001C75E9"/>
    <w:rsid w:val="001D7576"/>
    <w:rsid w:val="001E2AE5"/>
    <w:rsid w:val="001E42D2"/>
    <w:rsid w:val="001E5354"/>
    <w:rsid w:val="001F2FE7"/>
    <w:rsid w:val="001F6C51"/>
    <w:rsid w:val="002111DD"/>
    <w:rsid w:val="00212C90"/>
    <w:rsid w:val="00220688"/>
    <w:rsid w:val="0022181D"/>
    <w:rsid w:val="002325DF"/>
    <w:rsid w:val="00236CE3"/>
    <w:rsid w:val="00237508"/>
    <w:rsid w:val="00245E2F"/>
    <w:rsid w:val="00247157"/>
    <w:rsid w:val="00256739"/>
    <w:rsid w:val="00265195"/>
    <w:rsid w:val="0027433C"/>
    <w:rsid w:val="00274CEA"/>
    <w:rsid w:val="00275BBD"/>
    <w:rsid w:val="00275D24"/>
    <w:rsid w:val="00276056"/>
    <w:rsid w:val="0028298F"/>
    <w:rsid w:val="00283BD2"/>
    <w:rsid w:val="0028678C"/>
    <w:rsid w:val="00292F23"/>
    <w:rsid w:val="002A0848"/>
    <w:rsid w:val="002A509E"/>
    <w:rsid w:val="002B0DF1"/>
    <w:rsid w:val="002B4C63"/>
    <w:rsid w:val="002B6118"/>
    <w:rsid w:val="002C2EEC"/>
    <w:rsid w:val="002D36ED"/>
    <w:rsid w:val="002D5DFA"/>
    <w:rsid w:val="002D6EFC"/>
    <w:rsid w:val="002D71FD"/>
    <w:rsid w:val="002E42BE"/>
    <w:rsid w:val="002F01A3"/>
    <w:rsid w:val="002F188D"/>
    <w:rsid w:val="002F2B3B"/>
    <w:rsid w:val="002F49DA"/>
    <w:rsid w:val="002F5774"/>
    <w:rsid w:val="002F642C"/>
    <w:rsid w:val="0030011C"/>
    <w:rsid w:val="00300512"/>
    <w:rsid w:val="003006C6"/>
    <w:rsid w:val="003008AD"/>
    <w:rsid w:val="00302349"/>
    <w:rsid w:val="00305E43"/>
    <w:rsid w:val="00311334"/>
    <w:rsid w:val="00312B80"/>
    <w:rsid w:val="00315D11"/>
    <w:rsid w:val="0031634B"/>
    <w:rsid w:val="003163E3"/>
    <w:rsid w:val="003178B5"/>
    <w:rsid w:val="003240BF"/>
    <w:rsid w:val="00327686"/>
    <w:rsid w:val="0033083D"/>
    <w:rsid w:val="00330A1C"/>
    <w:rsid w:val="003331CA"/>
    <w:rsid w:val="00333AEA"/>
    <w:rsid w:val="003346A7"/>
    <w:rsid w:val="00336A81"/>
    <w:rsid w:val="00341018"/>
    <w:rsid w:val="00343154"/>
    <w:rsid w:val="0034455C"/>
    <w:rsid w:val="00344D07"/>
    <w:rsid w:val="00347775"/>
    <w:rsid w:val="00347F5C"/>
    <w:rsid w:val="003552E3"/>
    <w:rsid w:val="00356E83"/>
    <w:rsid w:val="00360632"/>
    <w:rsid w:val="00362868"/>
    <w:rsid w:val="00371675"/>
    <w:rsid w:val="0037197A"/>
    <w:rsid w:val="00372DE0"/>
    <w:rsid w:val="0038128C"/>
    <w:rsid w:val="003816C9"/>
    <w:rsid w:val="003821CA"/>
    <w:rsid w:val="0038281A"/>
    <w:rsid w:val="0038286A"/>
    <w:rsid w:val="003852E3"/>
    <w:rsid w:val="00385E27"/>
    <w:rsid w:val="00390A65"/>
    <w:rsid w:val="003923B7"/>
    <w:rsid w:val="00392938"/>
    <w:rsid w:val="00394A39"/>
    <w:rsid w:val="003A15A2"/>
    <w:rsid w:val="003A1645"/>
    <w:rsid w:val="003B74F7"/>
    <w:rsid w:val="003C09CE"/>
    <w:rsid w:val="003C337F"/>
    <w:rsid w:val="003C46C6"/>
    <w:rsid w:val="003D3515"/>
    <w:rsid w:val="003D48F8"/>
    <w:rsid w:val="003D5C5F"/>
    <w:rsid w:val="003D7785"/>
    <w:rsid w:val="003E3E57"/>
    <w:rsid w:val="003F1BB6"/>
    <w:rsid w:val="003F4EB0"/>
    <w:rsid w:val="003F53AF"/>
    <w:rsid w:val="0040030D"/>
    <w:rsid w:val="00405D48"/>
    <w:rsid w:val="00406C6E"/>
    <w:rsid w:val="004074E3"/>
    <w:rsid w:val="0041099C"/>
    <w:rsid w:val="0041466D"/>
    <w:rsid w:val="004155C0"/>
    <w:rsid w:val="00420CB2"/>
    <w:rsid w:val="00421589"/>
    <w:rsid w:val="004238DD"/>
    <w:rsid w:val="00425CEB"/>
    <w:rsid w:val="00430803"/>
    <w:rsid w:val="00433353"/>
    <w:rsid w:val="00433E8E"/>
    <w:rsid w:val="00434852"/>
    <w:rsid w:val="004352EA"/>
    <w:rsid w:val="0043750E"/>
    <w:rsid w:val="00444979"/>
    <w:rsid w:val="004511E2"/>
    <w:rsid w:val="00451805"/>
    <w:rsid w:val="0045447C"/>
    <w:rsid w:val="00454E2C"/>
    <w:rsid w:val="00461898"/>
    <w:rsid w:val="00461D85"/>
    <w:rsid w:val="0046504D"/>
    <w:rsid w:val="00470A65"/>
    <w:rsid w:val="00473907"/>
    <w:rsid w:val="00476113"/>
    <w:rsid w:val="004806D2"/>
    <w:rsid w:val="00482F2C"/>
    <w:rsid w:val="00485C22"/>
    <w:rsid w:val="00491415"/>
    <w:rsid w:val="004A0455"/>
    <w:rsid w:val="004A0EC8"/>
    <w:rsid w:val="004B6625"/>
    <w:rsid w:val="004B7F36"/>
    <w:rsid w:val="004C67B3"/>
    <w:rsid w:val="004D3478"/>
    <w:rsid w:val="004D4990"/>
    <w:rsid w:val="004E096F"/>
    <w:rsid w:val="004E2F80"/>
    <w:rsid w:val="004E32F1"/>
    <w:rsid w:val="004E40C0"/>
    <w:rsid w:val="004E42B7"/>
    <w:rsid w:val="004F4B99"/>
    <w:rsid w:val="005013CE"/>
    <w:rsid w:val="005014C1"/>
    <w:rsid w:val="005015EA"/>
    <w:rsid w:val="00502C87"/>
    <w:rsid w:val="00503B81"/>
    <w:rsid w:val="0051256D"/>
    <w:rsid w:val="00516392"/>
    <w:rsid w:val="00517B1D"/>
    <w:rsid w:val="005221B4"/>
    <w:rsid w:val="00522203"/>
    <w:rsid w:val="00523C65"/>
    <w:rsid w:val="00523D5B"/>
    <w:rsid w:val="005248BB"/>
    <w:rsid w:val="00530509"/>
    <w:rsid w:val="00531324"/>
    <w:rsid w:val="005320D6"/>
    <w:rsid w:val="005333A1"/>
    <w:rsid w:val="005338D3"/>
    <w:rsid w:val="00535B22"/>
    <w:rsid w:val="005364E9"/>
    <w:rsid w:val="00536DF9"/>
    <w:rsid w:val="00542415"/>
    <w:rsid w:val="0054271F"/>
    <w:rsid w:val="00543489"/>
    <w:rsid w:val="00545C21"/>
    <w:rsid w:val="00546101"/>
    <w:rsid w:val="00546116"/>
    <w:rsid w:val="005469EA"/>
    <w:rsid w:val="00546B41"/>
    <w:rsid w:val="00547C09"/>
    <w:rsid w:val="00551693"/>
    <w:rsid w:val="0055239C"/>
    <w:rsid w:val="0055257A"/>
    <w:rsid w:val="00553A3B"/>
    <w:rsid w:val="005578EB"/>
    <w:rsid w:val="00563032"/>
    <w:rsid w:val="0056419C"/>
    <w:rsid w:val="00566602"/>
    <w:rsid w:val="00571BA5"/>
    <w:rsid w:val="0057422F"/>
    <w:rsid w:val="005816DE"/>
    <w:rsid w:val="00585E55"/>
    <w:rsid w:val="00591039"/>
    <w:rsid w:val="00591D93"/>
    <w:rsid w:val="005924F3"/>
    <w:rsid w:val="005A0057"/>
    <w:rsid w:val="005A3B5E"/>
    <w:rsid w:val="005A6797"/>
    <w:rsid w:val="005A6CF7"/>
    <w:rsid w:val="005B0B64"/>
    <w:rsid w:val="005B4AB8"/>
    <w:rsid w:val="005B5BCA"/>
    <w:rsid w:val="005C090A"/>
    <w:rsid w:val="005C7256"/>
    <w:rsid w:val="005D0278"/>
    <w:rsid w:val="005D380F"/>
    <w:rsid w:val="005D3FD2"/>
    <w:rsid w:val="005E095C"/>
    <w:rsid w:val="005E1003"/>
    <w:rsid w:val="005E36C7"/>
    <w:rsid w:val="005F0257"/>
    <w:rsid w:val="005F279C"/>
    <w:rsid w:val="005F3B78"/>
    <w:rsid w:val="005F4235"/>
    <w:rsid w:val="005F53C0"/>
    <w:rsid w:val="005F549D"/>
    <w:rsid w:val="005F5DCB"/>
    <w:rsid w:val="005F64A9"/>
    <w:rsid w:val="00601F2C"/>
    <w:rsid w:val="00602727"/>
    <w:rsid w:val="00602F65"/>
    <w:rsid w:val="006033AF"/>
    <w:rsid w:val="006056B6"/>
    <w:rsid w:val="006058AA"/>
    <w:rsid w:val="0061523A"/>
    <w:rsid w:val="00617B23"/>
    <w:rsid w:val="0062165B"/>
    <w:rsid w:val="00622668"/>
    <w:rsid w:val="00625463"/>
    <w:rsid w:val="00625B91"/>
    <w:rsid w:val="00627779"/>
    <w:rsid w:val="006278E4"/>
    <w:rsid w:val="00631CE0"/>
    <w:rsid w:val="00637083"/>
    <w:rsid w:val="006371AE"/>
    <w:rsid w:val="00641A9A"/>
    <w:rsid w:val="006435C5"/>
    <w:rsid w:val="00644925"/>
    <w:rsid w:val="00644F6E"/>
    <w:rsid w:val="00645B02"/>
    <w:rsid w:val="00645F64"/>
    <w:rsid w:val="00662D7B"/>
    <w:rsid w:val="006675A2"/>
    <w:rsid w:val="00672642"/>
    <w:rsid w:val="00673FC3"/>
    <w:rsid w:val="00680076"/>
    <w:rsid w:val="0068038C"/>
    <w:rsid w:val="00685921"/>
    <w:rsid w:val="006A0BC9"/>
    <w:rsid w:val="006A163B"/>
    <w:rsid w:val="006B0E26"/>
    <w:rsid w:val="006B12B0"/>
    <w:rsid w:val="006B1C15"/>
    <w:rsid w:val="006B4D23"/>
    <w:rsid w:val="006B5B61"/>
    <w:rsid w:val="006B5E68"/>
    <w:rsid w:val="006C0C03"/>
    <w:rsid w:val="006C44A7"/>
    <w:rsid w:val="006D0630"/>
    <w:rsid w:val="006D11A5"/>
    <w:rsid w:val="006D1935"/>
    <w:rsid w:val="006D5799"/>
    <w:rsid w:val="006E664B"/>
    <w:rsid w:val="006F05E3"/>
    <w:rsid w:val="006F0759"/>
    <w:rsid w:val="006F112D"/>
    <w:rsid w:val="006F2040"/>
    <w:rsid w:val="006F3754"/>
    <w:rsid w:val="006F3B39"/>
    <w:rsid w:val="00700090"/>
    <w:rsid w:val="00701C3B"/>
    <w:rsid w:val="00705EA5"/>
    <w:rsid w:val="00710CAD"/>
    <w:rsid w:val="00712455"/>
    <w:rsid w:val="007137E6"/>
    <w:rsid w:val="00713A59"/>
    <w:rsid w:val="00714C5B"/>
    <w:rsid w:val="00720BEE"/>
    <w:rsid w:val="00727164"/>
    <w:rsid w:val="00727E8E"/>
    <w:rsid w:val="00737CBF"/>
    <w:rsid w:val="00743E19"/>
    <w:rsid w:val="00747601"/>
    <w:rsid w:val="00751364"/>
    <w:rsid w:val="00754BA7"/>
    <w:rsid w:val="0075568C"/>
    <w:rsid w:val="00755B6A"/>
    <w:rsid w:val="00764FA9"/>
    <w:rsid w:val="007721F1"/>
    <w:rsid w:val="00772878"/>
    <w:rsid w:val="00773CA0"/>
    <w:rsid w:val="007747AC"/>
    <w:rsid w:val="00784BD6"/>
    <w:rsid w:val="00787001"/>
    <w:rsid w:val="007939AA"/>
    <w:rsid w:val="007A71C9"/>
    <w:rsid w:val="007B30ED"/>
    <w:rsid w:val="007B73FF"/>
    <w:rsid w:val="007C1EBE"/>
    <w:rsid w:val="007C4518"/>
    <w:rsid w:val="007C51BB"/>
    <w:rsid w:val="007C6932"/>
    <w:rsid w:val="007D6308"/>
    <w:rsid w:val="007E3104"/>
    <w:rsid w:val="007E4836"/>
    <w:rsid w:val="007E4F7B"/>
    <w:rsid w:val="007E71FC"/>
    <w:rsid w:val="007E73B1"/>
    <w:rsid w:val="007F3FE6"/>
    <w:rsid w:val="007F5E9B"/>
    <w:rsid w:val="00800E96"/>
    <w:rsid w:val="0080173D"/>
    <w:rsid w:val="00801B5C"/>
    <w:rsid w:val="00802533"/>
    <w:rsid w:val="008039ED"/>
    <w:rsid w:val="008046A0"/>
    <w:rsid w:val="00810435"/>
    <w:rsid w:val="00814990"/>
    <w:rsid w:val="00815026"/>
    <w:rsid w:val="0082016F"/>
    <w:rsid w:val="00823D44"/>
    <w:rsid w:val="00832F60"/>
    <w:rsid w:val="008369D3"/>
    <w:rsid w:val="00840E1C"/>
    <w:rsid w:val="00843779"/>
    <w:rsid w:val="008441A5"/>
    <w:rsid w:val="00845480"/>
    <w:rsid w:val="0084712B"/>
    <w:rsid w:val="0085082D"/>
    <w:rsid w:val="00851C53"/>
    <w:rsid w:val="00853F36"/>
    <w:rsid w:val="008547C5"/>
    <w:rsid w:val="00854B9E"/>
    <w:rsid w:val="00854E4E"/>
    <w:rsid w:val="008622B4"/>
    <w:rsid w:val="00862CA1"/>
    <w:rsid w:val="00867388"/>
    <w:rsid w:val="00871A41"/>
    <w:rsid w:val="00883E61"/>
    <w:rsid w:val="00884598"/>
    <w:rsid w:val="00884F1A"/>
    <w:rsid w:val="00885151"/>
    <w:rsid w:val="0089239F"/>
    <w:rsid w:val="00897712"/>
    <w:rsid w:val="00897B3D"/>
    <w:rsid w:val="008A70AD"/>
    <w:rsid w:val="008B1F4A"/>
    <w:rsid w:val="008B44BD"/>
    <w:rsid w:val="008B6F19"/>
    <w:rsid w:val="008B7223"/>
    <w:rsid w:val="008B7CB5"/>
    <w:rsid w:val="008C034E"/>
    <w:rsid w:val="008C137E"/>
    <w:rsid w:val="008C56F9"/>
    <w:rsid w:val="008D3044"/>
    <w:rsid w:val="008D4041"/>
    <w:rsid w:val="008D4AF8"/>
    <w:rsid w:val="008D7BCC"/>
    <w:rsid w:val="008D7D8A"/>
    <w:rsid w:val="008E420C"/>
    <w:rsid w:val="008F04AC"/>
    <w:rsid w:val="008F3C92"/>
    <w:rsid w:val="008F3E05"/>
    <w:rsid w:val="008F6DD3"/>
    <w:rsid w:val="008F7696"/>
    <w:rsid w:val="00900FE8"/>
    <w:rsid w:val="009015CD"/>
    <w:rsid w:val="00902629"/>
    <w:rsid w:val="00905685"/>
    <w:rsid w:val="00906157"/>
    <w:rsid w:val="009074FB"/>
    <w:rsid w:val="00911E41"/>
    <w:rsid w:val="009129E6"/>
    <w:rsid w:val="00912B59"/>
    <w:rsid w:val="0091328C"/>
    <w:rsid w:val="009168CD"/>
    <w:rsid w:val="009200FC"/>
    <w:rsid w:val="0092016B"/>
    <w:rsid w:val="00924604"/>
    <w:rsid w:val="009260B6"/>
    <w:rsid w:val="009317DB"/>
    <w:rsid w:val="00932FC0"/>
    <w:rsid w:val="009377DD"/>
    <w:rsid w:val="00942AF5"/>
    <w:rsid w:val="00944339"/>
    <w:rsid w:val="00947FAE"/>
    <w:rsid w:val="00951247"/>
    <w:rsid w:val="0095175F"/>
    <w:rsid w:val="00954354"/>
    <w:rsid w:val="0095705C"/>
    <w:rsid w:val="00961480"/>
    <w:rsid w:val="009678A0"/>
    <w:rsid w:val="00993CD5"/>
    <w:rsid w:val="00994AED"/>
    <w:rsid w:val="0099662D"/>
    <w:rsid w:val="009A0BA0"/>
    <w:rsid w:val="009A1AB6"/>
    <w:rsid w:val="009A4C83"/>
    <w:rsid w:val="009A5D38"/>
    <w:rsid w:val="009B64CB"/>
    <w:rsid w:val="009C0738"/>
    <w:rsid w:val="009C0990"/>
    <w:rsid w:val="009C2ABF"/>
    <w:rsid w:val="009D6B2F"/>
    <w:rsid w:val="009E014A"/>
    <w:rsid w:val="009E2BA0"/>
    <w:rsid w:val="009E59C2"/>
    <w:rsid w:val="009E7852"/>
    <w:rsid w:val="009F0B4B"/>
    <w:rsid w:val="009F1477"/>
    <w:rsid w:val="009F2BDF"/>
    <w:rsid w:val="00A0056B"/>
    <w:rsid w:val="00A04218"/>
    <w:rsid w:val="00A22862"/>
    <w:rsid w:val="00A24A78"/>
    <w:rsid w:val="00A26229"/>
    <w:rsid w:val="00A3206A"/>
    <w:rsid w:val="00A32C2A"/>
    <w:rsid w:val="00A3548F"/>
    <w:rsid w:val="00A35945"/>
    <w:rsid w:val="00A368CF"/>
    <w:rsid w:val="00A47BBD"/>
    <w:rsid w:val="00A5285F"/>
    <w:rsid w:val="00A52C5C"/>
    <w:rsid w:val="00A542E5"/>
    <w:rsid w:val="00A55548"/>
    <w:rsid w:val="00A575D9"/>
    <w:rsid w:val="00A61700"/>
    <w:rsid w:val="00A621F1"/>
    <w:rsid w:val="00A64B32"/>
    <w:rsid w:val="00A65A8F"/>
    <w:rsid w:val="00A66647"/>
    <w:rsid w:val="00A66842"/>
    <w:rsid w:val="00A74477"/>
    <w:rsid w:val="00A77F19"/>
    <w:rsid w:val="00A81BDF"/>
    <w:rsid w:val="00A85B06"/>
    <w:rsid w:val="00A90902"/>
    <w:rsid w:val="00A919FF"/>
    <w:rsid w:val="00A92BBB"/>
    <w:rsid w:val="00AA0D00"/>
    <w:rsid w:val="00AA1605"/>
    <w:rsid w:val="00AA27CC"/>
    <w:rsid w:val="00AA634B"/>
    <w:rsid w:val="00AA7E6C"/>
    <w:rsid w:val="00AB2144"/>
    <w:rsid w:val="00AB3D05"/>
    <w:rsid w:val="00AB6A2F"/>
    <w:rsid w:val="00AB7AD0"/>
    <w:rsid w:val="00AC27FC"/>
    <w:rsid w:val="00AC412F"/>
    <w:rsid w:val="00AC7425"/>
    <w:rsid w:val="00AE0F9A"/>
    <w:rsid w:val="00AE4A75"/>
    <w:rsid w:val="00AE69D3"/>
    <w:rsid w:val="00AF205D"/>
    <w:rsid w:val="00AF76B7"/>
    <w:rsid w:val="00AF7BF7"/>
    <w:rsid w:val="00B1290E"/>
    <w:rsid w:val="00B14446"/>
    <w:rsid w:val="00B1545E"/>
    <w:rsid w:val="00B16AFD"/>
    <w:rsid w:val="00B30A37"/>
    <w:rsid w:val="00B31649"/>
    <w:rsid w:val="00B34705"/>
    <w:rsid w:val="00B369ED"/>
    <w:rsid w:val="00B41DB0"/>
    <w:rsid w:val="00B428AF"/>
    <w:rsid w:val="00B44AEE"/>
    <w:rsid w:val="00B45975"/>
    <w:rsid w:val="00B459DC"/>
    <w:rsid w:val="00B5238E"/>
    <w:rsid w:val="00B529A5"/>
    <w:rsid w:val="00B536D7"/>
    <w:rsid w:val="00B60B2E"/>
    <w:rsid w:val="00B625E0"/>
    <w:rsid w:val="00B64195"/>
    <w:rsid w:val="00B74B12"/>
    <w:rsid w:val="00B778A2"/>
    <w:rsid w:val="00B837A1"/>
    <w:rsid w:val="00B86D86"/>
    <w:rsid w:val="00B920FB"/>
    <w:rsid w:val="00B958C4"/>
    <w:rsid w:val="00B96F66"/>
    <w:rsid w:val="00B971D0"/>
    <w:rsid w:val="00BA0319"/>
    <w:rsid w:val="00BA0CF1"/>
    <w:rsid w:val="00BA4634"/>
    <w:rsid w:val="00BB3F3C"/>
    <w:rsid w:val="00BB5E84"/>
    <w:rsid w:val="00BC1855"/>
    <w:rsid w:val="00BC1D6F"/>
    <w:rsid w:val="00BC4E46"/>
    <w:rsid w:val="00BD31FC"/>
    <w:rsid w:val="00BD5259"/>
    <w:rsid w:val="00BD5EC1"/>
    <w:rsid w:val="00BD75C1"/>
    <w:rsid w:val="00BE08F5"/>
    <w:rsid w:val="00BF13B0"/>
    <w:rsid w:val="00BF18BE"/>
    <w:rsid w:val="00BF34EE"/>
    <w:rsid w:val="00BF5B5A"/>
    <w:rsid w:val="00BF6B2C"/>
    <w:rsid w:val="00C022DB"/>
    <w:rsid w:val="00C06501"/>
    <w:rsid w:val="00C07D7A"/>
    <w:rsid w:val="00C107AC"/>
    <w:rsid w:val="00C107C9"/>
    <w:rsid w:val="00C1193C"/>
    <w:rsid w:val="00C12E91"/>
    <w:rsid w:val="00C15427"/>
    <w:rsid w:val="00C24444"/>
    <w:rsid w:val="00C25E53"/>
    <w:rsid w:val="00C26AEF"/>
    <w:rsid w:val="00C3161E"/>
    <w:rsid w:val="00C32CEB"/>
    <w:rsid w:val="00C33892"/>
    <w:rsid w:val="00C34D4D"/>
    <w:rsid w:val="00C37DF4"/>
    <w:rsid w:val="00C404C5"/>
    <w:rsid w:val="00C424B5"/>
    <w:rsid w:val="00C452AB"/>
    <w:rsid w:val="00C50AF3"/>
    <w:rsid w:val="00C5236F"/>
    <w:rsid w:val="00C544EE"/>
    <w:rsid w:val="00C615D6"/>
    <w:rsid w:val="00C631BB"/>
    <w:rsid w:val="00C64635"/>
    <w:rsid w:val="00C6683B"/>
    <w:rsid w:val="00C673F2"/>
    <w:rsid w:val="00C701D4"/>
    <w:rsid w:val="00C71063"/>
    <w:rsid w:val="00C754B4"/>
    <w:rsid w:val="00C80913"/>
    <w:rsid w:val="00C8104C"/>
    <w:rsid w:val="00C84952"/>
    <w:rsid w:val="00C87884"/>
    <w:rsid w:val="00C93B1C"/>
    <w:rsid w:val="00C94447"/>
    <w:rsid w:val="00CA2248"/>
    <w:rsid w:val="00CB65A7"/>
    <w:rsid w:val="00CC4047"/>
    <w:rsid w:val="00CC47AA"/>
    <w:rsid w:val="00CC5870"/>
    <w:rsid w:val="00CC7181"/>
    <w:rsid w:val="00CC7AFA"/>
    <w:rsid w:val="00CD5E16"/>
    <w:rsid w:val="00CE060F"/>
    <w:rsid w:val="00CE15CA"/>
    <w:rsid w:val="00CE6628"/>
    <w:rsid w:val="00CF2B55"/>
    <w:rsid w:val="00CF3DE2"/>
    <w:rsid w:val="00CF5B54"/>
    <w:rsid w:val="00CF6ED5"/>
    <w:rsid w:val="00CF76B6"/>
    <w:rsid w:val="00CF7994"/>
    <w:rsid w:val="00D00E78"/>
    <w:rsid w:val="00D02400"/>
    <w:rsid w:val="00D026EF"/>
    <w:rsid w:val="00D027E1"/>
    <w:rsid w:val="00D14E22"/>
    <w:rsid w:val="00D1743E"/>
    <w:rsid w:val="00D21E52"/>
    <w:rsid w:val="00D22896"/>
    <w:rsid w:val="00D243ED"/>
    <w:rsid w:val="00D30A3E"/>
    <w:rsid w:val="00D376FD"/>
    <w:rsid w:val="00D42E64"/>
    <w:rsid w:val="00D453FF"/>
    <w:rsid w:val="00D46857"/>
    <w:rsid w:val="00D47875"/>
    <w:rsid w:val="00D50389"/>
    <w:rsid w:val="00D5119C"/>
    <w:rsid w:val="00D54609"/>
    <w:rsid w:val="00D56108"/>
    <w:rsid w:val="00D5631B"/>
    <w:rsid w:val="00D6328B"/>
    <w:rsid w:val="00D638EC"/>
    <w:rsid w:val="00D70D4D"/>
    <w:rsid w:val="00D70F0A"/>
    <w:rsid w:val="00D76084"/>
    <w:rsid w:val="00D77536"/>
    <w:rsid w:val="00D779C7"/>
    <w:rsid w:val="00D83940"/>
    <w:rsid w:val="00D865A0"/>
    <w:rsid w:val="00D8666C"/>
    <w:rsid w:val="00D900BB"/>
    <w:rsid w:val="00D902DE"/>
    <w:rsid w:val="00D9259E"/>
    <w:rsid w:val="00D96409"/>
    <w:rsid w:val="00D96781"/>
    <w:rsid w:val="00DA1520"/>
    <w:rsid w:val="00DA3CA2"/>
    <w:rsid w:val="00DB2811"/>
    <w:rsid w:val="00DB5DAA"/>
    <w:rsid w:val="00DB7CBF"/>
    <w:rsid w:val="00DC4133"/>
    <w:rsid w:val="00DC6BBE"/>
    <w:rsid w:val="00DD166C"/>
    <w:rsid w:val="00DD4A64"/>
    <w:rsid w:val="00DD4BAD"/>
    <w:rsid w:val="00DE0B9B"/>
    <w:rsid w:val="00DE2509"/>
    <w:rsid w:val="00DE35AC"/>
    <w:rsid w:val="00DE3DA0"/>
    <w:rsid w:val="00DE79A2"/>
    <w:rsid w:val="00E01614"/>
    <w:rsid w:val="00E111F1"/>
    <w:rsid w:val="00E15843"/>
    <w:rsid w:val="00E21FD6"/>
    <w:rsid w:val="00E245C3"/>
    <w:rsid w:val="00E40C8A"/>
    <w:rsid w:val="00E40C93"/>
    <w:rsid w:val="00E51242"/>
    <w:rsid w:val="00E54F07"/>
    <w:rsid w:val="00E5520B"/>
    <w:rsid w:val="00E56DCE"/>
    <w:rsid w:val="00E660B5"/>
    <w:rsid w:val="00E7041B"/>
    <w:rsid w:val="00E719E3"/>
    <w:rsid w:val="00E71B16"/>
    <w:rsid w:val="00E72F10"/>
    <w:rsid w:val="00E74394"/>
    <w:rsid w:val="00E75B01"/>
    <w:rsid w:val="00E76DCE"/>
    <w:rsid w:val="00E834BF"/>
    <w:rsid w:val="00E9459E"/>
    <w:rsid w:val="00EA497A"/>
    <w:rsid w:val="00EA78D5"/>
    <w:rsid w:val="00EB4244"/>
    <w:rsid w:val="00EC013E"/>
    <w:rsid w:val="00EC0FB7"/>
    <w:rsid w:val="00EC6CCB"/>
    <w:rsid w:val="00ED3657"/>
    <w:rsid w:val="00ED489D"/>
    <w:rsid w:val="00EE2577"/>
    <w:rsid w:val="00EE3590"/>
    <w:rsid w:val="00EE4FDF"/>
    <w:rsid w:val="00EF040C"/>
    <w:rsid w:val="00EF180B"/>
    <w:rsid w:val="00EF2523"/>
    <w:rsid w:val="00EF2C7E"/>
    <w:rsid w:val="00EF3321"/>
    <w:rsid w:val="00F0514F"/>
    <w:rsid w:val="00F059C0"/>
    <w:rsid w:val="00F11268"/>
    <w:rsid w:val="00F12CC5"/>
    <w:rsid w:val="00F14837"/>
    <w:rsid w:val="00F14BDE"/>
    <w:rsid w:val="00F177F0"/>
    <w:rsid w:val="00F243CA"/>
    <w:rsid w:val="00F311FE"/>
    <w:rsid w:val="00F3196D"/>
    <w:rsid w:val="00F3281C"/>
    <w:rsid w:val="00F348AF"/>
    <w:rsid w:val="00F37F9E"/>
    <w:rsid w:val="00F4138D"/>
    <w:rsid w:val="00F47E75"/>
    <w:rsid w:val="00F5448C"/>
    <w:rsid w:val="00F56959"/>
    <w:rsid w:val="00F574C6"/>
    <w:rsid w:val="00F60D0C"/>
    <w:rsid w:val="00F6329B"/>
    <w:rsid w:val="00F645EE"/>
    <w:rsid w:val="00F75732"/>
    <w:rsid w:val="00F76ED8"/>
    <w:rsid w:val="00F82615"/>
    <w:rsid w:val="00F84046"/>
    <w:rsid w:val="00F867CD"/>
    <w:rsid w:val="00F86803"/>
    <w:rsid w:val="00FB2AAB"/>
    <w:rsid w:val="00FB52F2"/>
    <w:rsid w:val="00FC06E1"/>
    <w:rsid w:val="00FC3A5A"/>
    <w:rsid w:val="00FD40DD"/>
    <w:rsid w:val="00FD6989"/>
    <w:rsid w:val="00FE0A7B"/>
    <w:rsid w:val="00FE1997"/>
    <w:rsid w:val="00FE1A33"/>
    <w:rsid w:val="00FE1D18"/>
    <w:rsid w:val="00FE51E0"/>
    <w:rsid w:val="00FF0627"/>
    <w:rsid w:val="00FF31A0"/>
    <w:rsid w:val="00FF31CF"/>
    <w:rsid w:val="00FF4B83"/>
    <w:rsid w:val="00FF557A"/>
    <w:rsid w:val="00FF6719"/>
    <w:rsid w:val="00FF68D5"/>
    <w:rsid w:val="00FF6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C2D02F"/>
  <w15:docId w15:val="{88255470-7A22-420C-B8AC-808AD5615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7433C"/>
    <w:rPr>
      <w:sz w:val="24"/>
      <w:szCs w:val="24"/>
    </w:rPr>
  </w:style>
  <w:style w:type="paragraph" w:styleId="Heading6">
    <w:name w:val="heading 6"/>
    <w:basedOn w:val="Normal"/>
    <w:link w:val="Heading6Char"/>
    <w:uiPriority w:val="9"/>
    <w:qFormat/>
    <w:rsid w:val="003F53AF"/>
    <w:pPr>
      <w:spacing w:before="100" w:beforeAutospacing="1" w:after="100" w:afterAutospacing="1"/>
      <w:outlineLvl w:val="5"/>
    </w:pPr>
    <w:rPr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F723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0F723E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rsid w:val="005F549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LightList-Accent5">
    <w:name w:val="Light List Accent 5"/>
    <w:basedOn w:val="TableNormal"/>
    <w:uiPriority w:val="61"/>
    <w:rsid w:val="008D7D8A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rsid w:val="00DE25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E2509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DE2509"/>
    <w:rPr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3F53AF"/>
    <w:rPr>
      <w:b/>
      <w:bCs/>
      <w:sz w:val="15"/>
      <w:szCs w:val="15"/>
    </w:rPr>
  </w:style>
  <w:style w:type="paragraph" w:customStyle="1" w:styleId="fielddatabelowheading">
    <w:name w:val="fielddatabelowheading"/>
    <w:basedOn w:val="Normal"/>
    <w:rsid w:val="003F53AF"/>
    <w:pPr>
      <w:spacing w:before="100" w:beforeAutospacing="1" w:after="100" w:afterAutospacing="1"/>
    </w:pPr>
  </w:style>
  <w:style w:type="character" w:styleId="Hyperlink">
    <w:name w:val="Hyperlink"/>
    <w:basedOn w:val="DefaultParagraphFont"/>
    <w:unhideWhenUsed/>
    <w:rsid w:val="00B920F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2B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70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1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1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03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4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79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0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9811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1198717">
                              <w:marLeft w:val="1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5697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325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9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227146">
              <w:marLeft w:val="-30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287944">
                  <w:marLeft w:val="30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93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354767">
                          <w:marLeft w:val="-25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7199">
                              <w:marLeft w:val="25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6807658">
                                  <w:marLeft w:val="3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6607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53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ke@burnspet.co.u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916A49C6-A3DF-401D-A7C3-7F62618AD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5</Words>
  <Characters>254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Company>John Collins &amp; Partners</Company>
  <LinksUpToDate>false</LinksUpToDate>
  <CharactersWithSpaces>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</dc:title>
  <dc:creator>clare.bowen</dc:creator>
  <cp:lastModifiedBy>Laurie Canciani</cp:lastModifiedBy>
  <cp:revision>2</cp:revision>
  <cp:lastPrinted>2019-10-09T10:01:00Z</cp:lastPrinted>
  <dcterms:created xsi:type="dcterms:W3CDTF">2021-08-05T11:23:00Z</dcterms:created>
  <dcterms:modified xsi:type="dcterms:W3CDTF">2021-08-05T11:23:00Z</dcterms:modified>
</cp:coreProperties>
</file>